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F87EB" w14:textId="77777777" w:rsidR="00463015" w:rsidRDefault="00463015" w:rsidP="00B26C6D">
      <w:pPr>
        <w:spacing w:after="0" w:line="360" w:lineRule="auto"/>
        <w:rPr>
          <w:rFonts w:ascii="Times New Roman" w:hAnsi="Times New Roman" w:cs="Times New Roman"/>
        </w:rPr>
      </w:pPr>
    </w:p>
    <w:p w14:paraId="3C38AEF7" w14:textId="0DAC934E" w:rsidR="009E6088" w:rsidRDefault="00160D5C" w:rsidP="00B26C6D">
      <w:pPr>
        <w:spacing w:after="0" w:line="360" w:lineRule="auto"/>
        <w:rPr>
          <w:rFonts w:ascii="Times New Roman" w:hAnsi="Times New Roman" w:cs="Times New Roman"/>
        </w:rPr>
      </w:pPr>
      <w:r w:rsidRPr="00160D5C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9BAE412" wp14:editId="27694C9B">
                <wp:simplePos x="0" y="0"/>
                <wp:positionH relativeFrom="margin">
                  <wp:align>left</wp:align>
                </wp:positionH>
                <wp:positionV relativeFrom="page">
                  <wp:posOffset>1898650</wp:posOffset>
                </wp:positionV>
                <wp:extent cx="6304915" cy="4090670"/>
                <wp:effectExtent l="0" t="0" r="19685" b="24130"/>
                <wp:wrapTopAndBottom/>
                <wp:docPr id="7" name="Group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4A3F2D52-BA3A-4C0C-9005-58A3510400B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04915" cy="4090670"/>
                          <a:chOff x="0" y="0"/>
                          <a:chExt cx="7855831" cy="5292841"/>
                        </a:xfrm>
                      </wpg:grpSpPr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FF2B5EF4-FFF2-40B4-BE49-F238E27FC236}">
                                <a16:creationId xmlns:a16="http://schemas.microsoft.com/office/drawing/2014/main" id="{3244824C-D7E5-4452-A012-D68E13028CA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l="13577" t="16455" r="38194" b="41903"/>
                          <a:stretch/>
                        </pic:blipFill>
                        <pic:spPr>
                          <a:xfrm>
                            <a:off x="313699" y="246954"/>
                            <a:ext cx="7060446" cy="223594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>
                            <a:extLst>
                              <a:ext uri="{FF2B5EF4-FFF2-40B4-BE49-F238E27FC236}">
                                <a16:creationId xmlns:a16="http://schemas.microsoft.com/office/drawing/2014/main" id="{589BAC4C-2CF5-4CF3-8687-BD49D8AE8F3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/>
                          <a:srcRect l="10730" t="18843" r="43175" b="40560"/>
                          <a:stretch/>
                        </pic:blipFill>
                        <pic:spPr>
                          <a:xfrm>
                            <a:off x="260303" y="2623059"/>
                            <a:ext cx="7428666" cy="239975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516F7928-1F4A-4635-8C50-1202C75160B0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855831" cy="5292841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group w14:anchorId="1B1EDBB0" id="Group 6" o:spid="_x0000_s1026" style="position:absolute;margin-left:0;margin-top:149.5pt;width:496.45pt;height:322.1pt;z-index:251659264;mso-position-horizontal:left;mso-position-horizontal-relative:margin;mso-position-vertical-relative:page;mso-width-relative:margin;mso-height-relative:margin" coordsize="78558,529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3136;top:2469;width:70605;height:22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">
                  <v:imagedata r:id="rId10" o:title="" croptop="10784f" cropbottom="27462f" cropleft="8898f" cropright="25031f"/>
                </v:shape>
                <v:shape id="Picture 3" o:spid="_x0000_s1028" type="#_x0000_t75" style="position:absolute;left:2603;top:26230;width:74286;height:239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">
                  <v:imagedata r:id="rId11" o:title="" croptop="12349f" cropbottom="26581f" cropleft="7032f" cropright="28295f"/>
                </v:shape>
                <v:rect id="Rectangle 4" o:spid="_x0000_s1029" style="position:absolute;width:78558;height:52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" filled="f" strokecolor="#1f4d78 [1604]" strokeweight="1pt"/>
                <w10:wrap type="topAndBottom" anchorx="margin" anchory="page"/>
              </v:group>
            </w:pict>
          </mc:Fallback>
        </mc:AlternateContent>
      </w:r>
      <w:r w:rsidR="00C655A8">
        <w:rPr>
          <w:rFonts w:ascii="Times New Roman" w:hAnsi="Times New Roman" w:cs="Times New Roman"/>
        </w:rPr>
        <w:t>Supplement</w:t>
      </w:r>
      <w:r w:rsidR="00807BAE">
        <w:rPr>
          <w:rFonts w:ascii="Times New Roman" w:hAnsi="Times New Roman" w:cs="Times New Roman"/>
        </w:rPr>
        <w:t xml:space="preserve"> Figure1</w:t>
      </w:r>
    </w:p>
    <w:p w14:paraId="570DDE92" w14:textId="61DE3925" w:rsidR="009E6088" w:rsidRDefault="009E6088" w:rsidP="009E608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 Direct and Indirect Effect of </w:t>
      </w:r>
      <w:r w:rsidR="00CA0069">
        <w:rPr>
          <w:rFonts w:ascii="Times New Roman" w:hAnsi="Times New Roman" w:cs="Times New Roman"/>
        </w:rPr>
        <w:t xml:space="preserve">Low Zinc and </w:t>
      </w:r>
      <w:r>
        <w:rPr>
          <w:rFonts w:ascii="Times New Roman" w:hAnsi="Times New Roman" w:cs="Times New Roman"/>
        </w:rPr>
        <w:t xml:space="preserve">Low Iron on </w:t>
      </w:r>
      <w:r w:rsidR="00CA0069">
        <w:rPr>
          <w:rFonts w:ascii="Times New Roman" w:hAnsi="Times New Roman" w:cs="Times New Roman"/>
        </w:rPr>
        <w:t xml:space="preserve">Nonverbal </w:t>
      </w:r>
      <w:r w:rsidR="00CA0069" w:rsidRPr="009E3698">
        <w:rPr>
          <w:rFonts w:ascii="Times New Roman" w:hAnsi="Times New Roman" w:cs="Times New Roman"/>
        </w:rPr>
        <w:t>Reasoning (</w:t>
      </w:r>
      <w:proofErr w:type="spellStart"/>
      <w:r w:rsidR="009A198C" w:rsidRPr="009E3698">
        <w:rPr>
          <w:rFonts w:ascii="Times New Roman" w:hAnsi="Times New Roman" w:cs="Times New Roman"/>
        </w:rPr>
        <w:t>GSEM</w:t>
      </w:r>
      <w:proofErr w:type="spellEnd"/>
      <w:r w:rsidR="00CA0069" w:rsidRPr="009E3698">
        <w:rPr>
          <w:rFonts w:ascii="Times New Roman" w:hAnsi="Times New Roman" w:cs="Times New Roman"/>
        </w:rPr>
        <w:t>)</w:t>
      </w:r>
      <w:bookmarkStart w:id="0" w:name="_GoBack"/>
      <w:bookmarkEnd w:id="0"/>
    </w:p>
    <w:p w14:paraId="39832A20" w14:textId="6BA574EC" w:rsidR="008B2A5C" w:rsidRPr="00C16D96" w:rsidRDefault="008B2A5C" w:rsidP="008B2A5C">
      <w:pPr>
        <w:spacing w:after="0" w:line="360" w:lineRule="auto"/>
        <w:rPr>
          <w:rFonts w:ascii="Times New Roman" w:hAnsi="Times New Roman" w:cs="Times New Roman"/>
        </w:rPr>
      </w:pPr>
      <w:r w:rsidRPr="008B2A5C">
        <w:rPr>
          <w:rFonts w:ascii="Times New Roman" w:eastAsia="Times New Roman" w:hAnsi="Times New Roman" w:cs="Times New Roman"/>
          <w:i/>
          <w:snapToGrid w:val="0"/>
          <w:lang w:eastAsia="de-DE" w:bidi="en-US"/>
        </w:rPr>
        <w:t>Note.</w:t>
      </w:r>
      <w:r w:rsidRPr="008B2A5C">
        <w:rPr>
          <w:rFonts w:ascii="Times New Roman" w:eastAsia="Times New Roman" w:hAnsi="Times New Roman" w:cs="Times New Roman"/>
          <w:snapToGrid w:val="0"/>
          <w:lang w:eastAsia="de-DE" w:bidi="en-US"/>
        </w:rPr>
        <w:t xml:space="preserve"> *Indirect effect was through sleep </w:t>
      </w:r>
      <w:r w:rsidRPr="00922258">
        <w:rPr>
          <w:rFonts w:ascii="Times New Roman" w:hAnsi="Times New Roman" w:cs="Times New Roman"/>
        </w:rPr>
        <w:t xml:space="preserve">quality; </w:t>
      </w:r>
      <w:r w:rsidR="00CA0069" w:rsidRPr="00922258">
        <w:rPr>
          <w:rFonts w:ascii="Times New Roman" w:hAnsi="Times New Roman" w:cs="Times New Roman"/>
        </w:rPr>
        <w:t>PMRT</w:t>
      </w:r>
      <w:r w:rsidR="00CA0069">
        <w:rPr>
          <w:rFonts w:ascii="Times New Roman" w:hAnsi="Times New Roman" w:cs="Times New Roman"/>
        </w:rPr>
        <w:t>=</w:t>
      </w:r>
      <w:r w:rsidR="00CA0069" w:rsidRPr="00922258">
        <w:rPr>
          <w:rFonts w:ascii="Times New Roman" w:hAnsi="Times New Roman" w:cs="Times New Roman"/>
        </w:rPr>
        <w:t xml:space="preserve">Penn </w:t>
      </w:r>
      <w:r w:rsidR="00CA0069" w:rsidRPr="009E3698">
        <w:rPr>
          <w:rFonts w:ascii="Times New Roman" w:hAnsi="Times New Roman" w:cs="Times New Roman"/>
          <w:color w:val="000000" w:themeColor="text1"/>
        </w:rPr>
        <w:t>Matrix Reasoning Test;</w:t>
      </w:r>
      <w:r w:rsidR="00922258" w:rsidRPr="009E3698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9A198C" w:rsidRPr="009E3698">
        <w:rPr>
          <w:rFonts w:eastAsia="Times-Roman"/>
          <w:color w:val="000000" w:themeColor="text1"/>
        </w:rPr>
        <w:t>GSEM</w:t>
      </w:r>
      <w:proofErr w:type="spellEnd"/>
      <w:r w:rsidR="009A198C" w:rsidRPr="009E3698">
        <w:rPr>
          <w:rFonts w:eastAsia="Times-Roman"/>
          <w:color w:val="000000" w:themeColor="text1"/>
        </w:rPr>
        <w:t>=generalized structural equation modeling</w:t>
      </w:r>
      <w:r w:rsidR="009A198C" w:rsidRPr="009E3698">
        <w:rPr>
          <w:rFonts w:ascii="Times New Roman" w:hAnsi="Times New Roman" w:cs="Times New Roman"/>
          <w:color w:val="000000" w:themeColor="text1"/>
        </w:rPr>
        <w:t xml:space="preserve">; </w:t>
      </w:r>
      <w:r w:rsidR="00922258" w:rsidRPr="009E3698">
        <w:rPr>
          <w:rFonts w:ascii="Times New Roman" w:hAnsi="Times New Roman" w:cs="Times New Roman"/>
          <w:color w:val="000000" w:themeColor="text1"/>
        </w:rPr>
        <w:t>95% CI:</w:t>
      </w:r>
      <w:r w:rsidRPr="009E3698">
        <w:rPr>
          <w:rFonts w:ascii="Times New Roman" w:hAnsi="Times New Roman" w:cs="Times New Roman"/>
          <w:color w:val="000000" w:themeColor="text1"/>
        </w:rPr>
        <w:t xml:space="preserve"> bias</w:t>
      </w:r>
      <w:r w:rsidRPr="009E3698">
        <w:rPr>
          <w:rFonts w:ascii="Times New Roman" w:eastAsia="Times New Roman" w:hAnsi="Times New Roman" w:cs="Times New Roman"/>
          <w:snapToGrid w:val="0"/>
          <w:color w:val="000000" w:themeColor="text1"/>
          <w:lang w:eastAsia="de-DE" w:bidi="en-US"/>
        </w:rPr>
        <w:t xml:space="preserve">-corrected accelerated </w:t>
      </w:r>
      <w:r w:rsidR="00922258" w:rsidRPr="009E3698">
        <w:rPr>
          <w:rFonts w:ascii="Times New Roman" w:eastAsia="Times New Roman" w:hAnsi="Times New Roman" w:cs="Times New Roman"/>
          <w:snapToGrid w:val="0"/>
          <w:color w:val="000000" w:themeColor="text1"/>
          <w:lang w:eastAsia="de-DE" w:bidi="en-US"/>
        </w:rPr>
        <w:t>(</w:t>
      </w:r>
      <w:r w:rsidR="00922258" w:rsidRPr="009E3698">
        <w:rPr>
          <w:rFonts w:cs="Times New Roman"/>
          <w:color w:val="000000" w:themeColor="text1"/>
        </w:rPr>
        <w:t>BCa</w:t>
      </w:r>
      <w:r w:rsidR="00922258" w:rsidRPr="009E3698">
        <w:rPr>
          <w:rFonts w:ascii="Times New Roman" w:eastAsia="Times New Roman" w:hAnsi="Times New Roman" w:cs="Times New Roman"/>
          <w:snapToGrid w:val="0"/>
          <w:color w:val="000000" w:themeColor="text1"/>
          <w:lang w:eastAsia="de-DE" w:bidi="en-US"/>
        </w:rPr>
        <w:t xml:space="preserve">) </w:t>
      </w:r>
      <w:r w:rsidRPr="009E3698">
        <w:rPr>
          <w:rFonts w:ascii="Times New Roman" w:eastAsia="Times New Roman" w:hAnsi="Times New Roman" w:cs="Times New Roman"/>
          <w:snapToGrid w:val="0"/>
          <w:color w:val="000000" w:themeColor="text1"/>
          <w:lang w:eastAsia="de-DE" w:bidi="en-US"/>
        </w:rPr>
        <w:t>confidence interval from 5000 bootstrap samples</w:t>
      </w:r>
      <w:r w:rsidR="00922258" w:rsidRPr="009E3698">
        <w:rPr>
          <w:rFonts w:ascii="Times New Roman" w:eastAsia="Times New Roman" w:hAnsi="Times New Roman" w:cs="Times New Roman"/>
          <w:snapToGrid w:val="0"/>
          <w:color w:val="000000" w:themeColor="text1"/>
          <w:lang w:eastAsia="de-DE" w:bidi="en-US"/>
        </w:rPr>
        <w:t>.</w:t>
      </w:r>
    </w:p>
    <w:sectPr w:rsidR="008B2A5C" w:rsidRPr="00C16D96" w:rsidSect="00D84ED5">
      <w:headerReference w:type="default" r:id="rId12"/>
      <w:footerReference w:type="default" r:id="rId13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C69DC6" w14:textId="77777777" w:rsidR="00A2778C" w:rsidRDefault="00A2778C">
      <w:pPr>
        <w:spacing w:after="0"/>
      </w:pPr>
      <w:r>
        <w:separator/>
      </w:r>
    </w:p>
  </w:endnote>
  <w:endnote w:type="continuationSeparator" w:id="0">
    <w:p w14:paraId="570AA8BA" w14:textId="77777777" w:rsidR="00A2778C" w:rsidRDefault="00A277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-Roman">
    <w:altName w:val="Times New Roman"/>
    <w:panose1 w:val="020B0604020202020204"/>
    <w:charset w:val="4D"/>
    <w:family w:val="auto"/>
    <w:notTrueType/>
    <w:pitch w:val="default"/>
    <w:sig w:usb0="00000003" w:usb1="080E0000" w:usb2="00000010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6592174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0FB51A5D" w14:textId="77777777" w:rsidR="006B5494" w:rsidRPr="00833A48" w:rsidRDefault="006B5494">
        <w:pPr>
          <w:pStyle w:val="Footer"/>
          <w:jc w:val="center"/>
          <w:rPr>
            <w:sz w:val="22"/>
            <w:szCs w:val="22"/>
          </w:rPr>
        </w:pPr>
        <w:r w:rsidRPr="00833A48">
          <w:rPr>
            <w:sz w:val="22"/>
            <w:szCs w:val="22"/>
          </w:rPr>
          <w:fldChar w:fldCharType="begin"/>
        </w:r>
        <w:r w:rsidRPr="00833A48">
          <w:rPr>
            <w:sz w:val="22"/>
            <w:szCs w:val="22"/>
          </w:rPr>
          <w:instrText xml:space="preserve"> PAGE   \* MERGEFORMAT </w:instrText>
        </w:r>
        <w:r w:rsidRPr="00833A48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</w:rPr>
          <w:t>10</w:t>
        </w:r>
        <w:r w:rsidRPr="00833A48">
          <w:rPr>
            <w:noProof/>
            <w:sz w:val="22"/>
            <w:szCs w:val="22"/>
          </w:rPr>
          <w:fldChar w:fldCharType="end"/>
        </w:r>
      </w:p>
    </w:sdtContent>
  </w:sdt>
  <w:p w14:paraId="31C11C4E" w14:textId="77777777" w:rsidR="006B5494" w:rsidRDefault="006B549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BBF4A" w14:textId="77777777" w:rsidR="00A2778C" w:rsidRDefault="00A2778C">
      <w:pPr>
        <w:spacing w:after="0"/>
      </w:pPr>
      <w:r>
        <w:separator/>
      </w:r>
    </w:p>
  </w:footnote>
  <w:footnote w:type="continuationSeparator" w:id="0">
    <w:p w14:paraId="47F75FEB" w14:textId="77777777" w:rsidR="00A2778C" w:rsidRDefault="00A2778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C35A1" w14:textId="77777777" w:rsidR="006B5494" w:rsidRDefault="006B5494">
    <w:pPr>
      <w:pStyle w:val="Header"/>
      <w:jc w:val="right"/>
    </w:pPr>
  </w:p>
  <w:p w14:paraId="74C231CF" w14:textId="77777777" w:rsidR="006B5494" w:rsidRDefault="006B5494">
    <w:pPr>
      <w:pStyle w:val="Header"/>
    </w:pPr>
  </w:p>
  <w:p w14:paraId="58FDC79C" w14:textId="77777777" w:rsidR="006B5494" w:rsidRDefault="006B549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F5240"/>
    <w:multiLevelType w:val="hybridMultilevel"/>
    <w:tmpl w:val="B2AC12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140D61"/>
    <w:multiLevelType w:val="hybridMultilevel"/>
    <w:tmpl w:val="C03C31A8"/>
    <w:lvl w:ilvl="0" w:tplc="230C0D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7100D"/>
    <w:multiLevelType w:val="hybridMultilevel"/>
    <w:tmpl w:val="8AB0E90E"/>
    <w:lvl w:ilvl="0" w:tplc="BD005F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963C8"/>
    <w:multiLevelType w:val="hybridMultilevel"/>
    <w:tmpl w:val="C03C31A8"/>
    <w:lvl w:ilvl="0" w:tplc="230C0D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1863D4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6B673C8"/>
    <w:multiLevelType w:val="singleLevel"/>
    <w:tmpl w:val="08090019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73D4788"/>
    <w:multiLevelType w:val="hybridMultilevel"/>
    <w:tmpl w:val="C03C31A8"/>
    <w:lvl w:ilvl="0" w:tplc="230C0D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4F4367"/>
    <w:multiLevelType w:val="hybridMultilevel"/>
    <w:tmpl w:val="F9303ED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AC30E3"/>
    <w:multiLevelType w:val="hybridMultilevel"/>
    <w:tmpl w:val="8146F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54A93"/>
    <w:multiLevelType w:val="hybridMultilevel"/>
    <w:tmpl w:val="6EECB5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F61479F"/>
    <w:multiLevelType w:val="hybridMultilevel"/>
    <w:tmpl w:val="CC903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3151CF"/>
    <w:multiLevelType w:val="hybridMultilevel"/>
    <w:tmpl w:val="62C8F5B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2268E7"/>
    <w:multiLevelType w:val="hybridMultilevel"/>
    <w:tmpl w:val="5900C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E05065"/>
    <w:multiLevelType w:val="hybridMultilevel"/>
    <w:tmpl w:val="DC343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E08D9"/>
    <w:multiLevelType w:val="hybridMultilevel"/>
    <w:tmpl w:val="60C87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0B4C0C"/>
    <w:multiLevelType w:val="hybridMultilevel"/>
    <w:tmpl w:val="C4E03B46"/>
    <w:lvl w:ilvl="0" w:tplc="39085254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color w:val="1F497D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1D1019"/>
    <w:multiLevelType w:val="hybridMultilevel"/>
    <w:tmpl w:val="130C1466"/>
    <w:lvl w:ilvl="0" w:tplc="1560823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  <w:b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42832"/>
    <w:multiLevelType w:val="hybridMultilevel"/>
    <w:tmpl w:val="B954736E"/>
    <w:lvl w:ilvl="0" w:tplc="42B4592E">
      <w:start w:val="1"/>
      <w:numFmt w:val="decimal"/>
      <w:lvlText w:val="%1"/>
      <w:lvlJc w:val="left"/>
      <w:pPr>
        <w:ind w:left="1080" w:hanging="360"/>
      </w:pPr>
      <w:rPr>
        <w:rFonts w:ascii="Calibri" w:hAnsi="Calibri" w:cstheme="minorBidi" w:hint="default"/>
        <w:color w:val="1F497D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8A81C27"/>
    <w:multiLevelType w:val="hybridMultilevel"/>
    <w:tmpl w:val="72688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D13188"/>
    <w:multiLevelType w:val="hybridMultilevel"/>
    <w:tmpl w:val="08DE78B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3827AD2"/>
    <w:multiLevelType w:val="hybridMultilevel"/>
    <w:tmpl w:val="3B0EEA2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6A07C52"/>
    <w:multiLevelType w:val="hybridMultilevel"/>
    <w:tmpl w:val="8146F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0E6ECC"/>
    <w:multiLevelType w:val="hybridMultilevel"/>
    <w:tmpl w:val="8AB0E90E"/>
    <w:lvl w:ilvl="0" w:tplc="BD005F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3A5AFA"/>
    <w:multiLevelType w:val="hybridMultilevel"/>
    <w:tmpl w:val="01C095F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62D11C6"/>
    <w:multiLevelType w:val="hybridMultilevel"/>
    <w:tmpl w:val="09E4D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5130D6"/>
    <w:multiLevelType w:val="hybridMultilevel"/>
    <w:tmpl w:val="48CE533C"/>
    <w:lvl w:ilvl="0" w:tplc="8DC09E6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732E61"/>
    <w:multiLevelType w:val="hybridMultilevel"/>
    <w:tmpl w:val="D53C198C"/>
    <w:lvl w:ilvl="0" w:tplc="870A246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B62A7E"/>
    <w:multiLevelType w:val="hybridMultilevel"/>
    <w:tmpl w:val="AE3CA20E"/>
    <w:lvl w:ilvl="0" w:tplc="0409000F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8" w15:restartNumberingAfterBreak="0">
    <w:nsid w:val="6DCB4C0C"/>
    <w:multiLevelType w:val="hybridMultilevel"/>
    <w:tmpl w:val="917E31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71200E"/>
    <w:multiLevelType w:val="hybridMultilevel"/>
    <w:tmpl w:val="0270F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1F11B3"/>
    <w:multiLevelType w:val="hybridMultilevel"/>
    <w:tmpl w:val="15BAD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1"/>
  </w:num>
  <w:num w:numId="4">
    <w:abstractNumId w:val="23"/>
  </w:num>
  <w:num w:numId="5">
    <w:abstractNumId w:val="7"/>
  </w:num>
  <w:num w:numId="6">
    <w:abstractNumId w:val="19"/>
  </w:num>
  <w:num w:numId="7">
    <w:abstractNumId w:val="21"/>
  </w:num>
  <w:num w:numId="8">
    <w:abstractNumId w:val="4"/>
  </w:num>
  <w:num w:numId="9">
    <w:abstractNumId w:val="5"/>
  </w:num>
  <w:num w:numId="10">
    <w:abstractNumId w:val="29"/>
  </w:num>
  <w:num w:numId="11">
    <w:abstractNumId w:val="14"/>
  </w:num>
  <w:num w:numId="12">
    <w:abstractNumId w:val="27"/>
  </w:num>
  <w:num w:numId="13">
    <w:abstractNumId w:val="2"/>
  </w:num>
  <w:num w:numId="14">
    <w:abstractNumId w:val="9"/>
  </w:num>
  <w:num w:numId="15">
    <w:abstractNumId w:val="22"/>
  </w:num>
  <w:num w:numId="16">
    <w:abstractNumId w:val="28"/>
  </w:num>
  <w:num w:numId="17">
    <w:abstractNumId w:val="25"/>
  </w:num>
  <w:num w:numId="18">
    <w:abstractNumId w:val="18"/>
  </w:num>
  <w:num w:numId="19">
    <w:abstractNumId w:val="10"/>
  </w:num>
  <w:num w:numId="20">
    <w:abstractNumId w:val="12"/>
  </w:num>
  <w:num w:numId="21">
    <w:abstractNumId w:val="24"/>
  </w:num>
  <w:num w:numId="22">
    <w:abstractNumId w:val="13"/>
  </w:num>
  <w:num w:numId="23">
    <w:abstractNumId w:val="16"/>
  </w:num>
  <w:num w:numId="24">
    <w:abstractNumId w:val="0"/>
  </w:num>
  <w:num w:numId="25">
    <w:abstractNumId w:val="30"/>
  </w:num>
  <w:num w:numId="26">
    <w:abstractNumId w:val="1"/>
  </w:num>
  <w:num w:numId="27">
    <w:abstractNumId w:val="6"/>
  </w:num>
  <w:num w:numId="28">
    <w:abstractNumId w:val="3"/>
  </w:num>
  <w:num w:numId="29">
    <w:abstractNumId w:val="26"/>
  </w:num>
  <w:num w:numId="30">
    <w:abstractNumId w:val="15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NjY0MDIzNzExNjZT0lEKTi0uzszPAykwMa4FAA/mTX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Medicin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436553"/>
    <w:rsid w:val="000002B3"/>
    <w:rsid w:val="000046B9"/>
    <w:rsid w:val="00006A75"/>
    <w:rsid w:val="000133FA"/>
    <w:rsid w:val="00013F31"/>
    <w:rsid w:val="0001694F"/>
    <w:rsid w:val="0001796D"/>
    <w:rsid w:val="000224B5"/>
    <w:rsid w:val="000241D4"/>
    <w:rsid w:val="0002640B"/>
    <w:rsid w:val="00026555"/>
    <w:rsid w:val="000362D4"/>
    <w:rsid w:val="00046AB2"/>
    <w:rsid w:val="00046EB0"/>
    <w:rsid w:val="000524EA"/>
    <w:rsid w:val="00053CF2"/>
    <w:rsid w:val="0006361C"/>
    <w:rsid w:val="00070B51"/>
    <w:rsid w:val="00071081"/>
    <w:rsid w:val="00071B2E"/>
    <w:rsid w:val="00077C5A"/>
    <w:rsid w:val="00083C37"/>
    <w:rsid w:val="00083E1C"/>
    <w:rsid w:val="000851B8"/>
    <w:rsid w:val="000852EC"/>
    <w:rsid w:val="00090AE7"/>
    <w:rsid w:val="00092FB5"/>
    <w:rsid w:val="000952E7"/>
    <w:rsid w:val="00095476"/>
    <w:rsid w:val="00095AC2"/>
    <w:rsid w:val="000A0E72"/>
    <w:rsid w:val="000A166F"/>
    <w:rsid w:val="000A38E9"/>
    <w:rsid w:val="000A4915"/>
    <w:rsid w:val="000A7BE4"/>
    <w:rsid w:val="000A7F02"/>
    <w:rsid w:val="000A7F93"/>
    <w:rsid w:val="000B3976"/>
    <w:rsid w:val="000B4A02"/>
    <w:rsid w:val="000B4F64"/>
    <w:rsid w:val="000B7FC3"/>
    <w:rsid w:val="000C06C7"/>
    <w:rsid w:val="000C0870"/>
    <w:rsid w:val="000C1EA8"/>
    <w:rsid w:val="000C52B8"/>
    <w:rsid w:val="000C5B79"/>
    <w:rsid w:val="000D40A1"/>
    <w:rsid w:val="000D5890"/>
    <w:rsid w:val="000D7006"/>
    <w:rsid w:val="000D7CCE"/>
    <w:rsid w:val="000E0A47"/>
    <w:rsid w:val="000E1F1E"/>
    <w:rsid w:val="000E3217"/>
    <w:rsid w:val="000E7C3E"/>
    <w:rsid w:val="000F2417"/>
    <w:rsid w:val="000F2B25"/>
    <w:rsid w:val="000F2CA6"/>
    <w:rsid w:val="000F4A12"/>
    <w:rsid w:val="000F584B"/>
    <w:rsid w:val="000F5E39"/>
    <w:rsid w:val="000F6733"/>
    <w:rsid w:val="000F6BC6"/>
    <w:rsid w:val="000F7412"/>
    <w:rsid w:val="001001CA"/>
    <w:rsid w:val="001029FE"/>
    <w:rsid w:val="00106AF7"/>
    <w:rsid w:val="0010758F"/>
    <w:rsid w:val="001107C3"/>
    <w:rsid w:val="00111343"/>
    <w:rsid w:val="00112DFE"/>
    <w:rsid w:val="001150E7"/>
    <w:rsid w:val="001200E6"/>
    <w:rsid w:val="00120D32"/>
    <w:rsid w:val="00126596"/>
    <w:rsid w:val="00130031"/>
    <w:rsid w:val="00134E1A"/>
    <w:rsid w:val="0013788E"/>
    <w:rsid w:val="00140CB0"/>
    <w:rsid w:val="0014345E"/>
    <w:rsid w:val="001542F7"/>
    <w:rsid w:val="00155BA3"/>
    <w:rsid w:val="001604C3"/>
    <w:rsid w:val="00160D5C"/>
    <w:rsid w:val="0016512D"/>
    <w:rsid w:val="00167A7D"/>
    <w:rsid w:val="00170681"/>
    <w:rsid w:val="00171D9F"/>
    <w:rsid w:val="001727F2"/>
    <w:rsid w:val="0017515F"/>
    <w:rsid w:val="00175185"/>
    <w:rsid w:val="00176047"/>
    <w:rsid w:val="00176161"/>
    <w:rsid w:val="00177738"/>
    <w:rsid w:val="001829A9"/>
    <w:rsid w:val="00187CD3"/>
    <w:rsid w:val="00191300"/>
    <w:rsid w:val="00195C05"/>
    <w:rsid w:val="001960AE"/>
    <w:rsid w:val="001964BB"/>
    <w:rsid w:val="00197E08"/>
    <w:rsid w:val="001A06F6"/>
    <w:rsid w:val="001A6B82"/>
    <w:rsid w:val="001B7812"/>
    <w:rsid w:val="001C1081"/>
    <w:rsid w:val="001C2860"/>
    <w:rsid w:val="001C3A0F"/>
    <w:rsid w:val="001C6C1A"/>
    <w:rsid w:val="001D1EA4"/>
    <w:rsid w:val="001D54EE"/>
    <w:rsid w:val="001D5AE1"/>
    <w:rsid w:val="001D7A38"/>
    <w:rsid w:val="001E0DC4"/>
    <w:rsid w:val="001E2E3E"/>
    <w:rsid w:val="001E523F"/>
    <w:rsid w:val="001E56F8"/>
    <w:rsid w:val="001E6B0D"/>
    <w:rsid w:val="001F0791"/>
    <w:rsid w:val="001F0DD9"/>
    <w:rsid w:val="001F37A7"/>
    <w:rsid w:val="001F71EA"/>
    <w:rsid w:val="00200722"/>
    <w:rsid w:val="00203047"/>
    <w:rsid w:val="002032A6"/>
    <w:rsid w:val="00203936"/>
    <w:rsid w:val="00205DCE"/>
    <w:rsid w:val="00206F89"/>
    <w:rsid w:val="0021416E"/>
    <w:rsid w:val="0021568E"/>
    <w:rsid w:val="00215D1D"/>
    <w:rsid w:val="0022688A"/>
    <w:rsid w:val="002305AE"/>
    <w:rsid w:val="00234BEA"/>
    <w:rsid w:val="002350BE"/>
    <w:rsid w:val="00236855"/>
    <w:rsid w:val="00237F28"/>
    <w:rsid w:val="00240933"/>
    <w:rsid w:val="00240E86"/>
    <w:rsid w:val="0024205B"/>
    <w:rsid w:val="0024376E"/>
    <w:rsid w:val="0024574B"/>
    <w:rsid w:val="00245F2B"/>
    <w:rsid w:val="00246A21"/>
    <w:rsid w:val="00246CF0"/>
    <w:rsid w:val="002478CF"/>
    <w:rsid w:val="002501F2"/>
    <w:rsid w:val="00251C42"/>
    <w:rsid w:val="00254A9B"/>
    <w:rsid w:val="00255892"/>
    <w:rsid w:val="0025661D"/>
    <w:rsid w:val="00257730"/>
    <w:rsid w:val="00257DF0"/>
    <w:rsid w:val="00257E88"/>
    <w:rsid w:val="002627A3"/>
    <w:rsid w:val="002655EA"/>
    <w:rsid w:val="002658CB"/>
    <w:rsid w:val="00267CD4"/>
    <w:rsid w:val="00283291"/>
    <w:rsid w:val="00283E46"/>
    <w:rsid w:val="00284D9F"/>
    <w:rsid w:val="00287B68"/>
    <w:rsid w:val="0029065E"/>
    <w:rsid w:val="002936A6"/>
    <w:rsid w:val="002954B0"/>
    <w:rsid w:val="002A1DA9"/>
    <w:rsid w:val="002A3930"/>
    <w:rsid w:val="002A3E63"/>
    <w:rsid w:val="002A5FE0"/>
    <w:rsid w:val="002A651A"/>
    <w:rsid w:val="002A6BE3"/>
    <w:rsid w:val="002A7DD1"/>
    <w:rsid w:val="002B0D9D"/>
    <w:rsid w:val="002B1935"/>
    <w:rsid w:val="002B1997"/>
    <w:rsid w:val="002B4A96"/>
    <w:rsid w:val="002B4FAF"/>
    <w:rsid w:val="002B7285"/>
    <w:rsid w:val="002B7381"/>
    <w:rsid w:val="002B7C7D"/>
    <w:rsid w:val="002C083F"/>
    <w:rsid w:val="002C19DB"/>
    <w:rsid w:val="002C23EB"/>
    <w:rsid w:val="002C3CFA"/>
    <w:rsid w:val="002C6544"/>
    <w:rsid w:val="002C75D7"/>
    <w:rsid w:val="002D0584"/>
    <w:rsid w:val="002D1497"/>
    <w:rsid w:val="002D1C4A"/>
    <w:rsid w:val="002D20E9"/>
    <w:rsid w:val="002D279D"/>
    <w:rsid w:val="002D3A8B"/>
    <w:rsid w:val="002E193C"/>
    <w:rsid w:val="002E4828"/>
    <w:rsid w:val="002F4F08"/>
    <w:rsid w:val="002F5680"/>
    <w:rsid w:val="002F592A"/>
    <w:rsid w:val="002F7461"/>
    <w:rsid w:val="003006B7"/>
    <w:rsid w:val="00302661"/>
    <w:rsid w:val="00302B51"/>
    <w:rsid w:val="003050F4"/>
    <w:rsid w:val="00310674"/>
    <w:rsid w:val="003209B2"/>
    <w:rsid w:val="00322340"/>
    <w:rsid w:val="00325280"/>
    <w:rsid w:val="0032621C"/>
    <w:rsid w:val="00331026"/>
    <w:rsid w:val="00331A22"/>
    <w:rsid w:val="003320F3"/>
    <w:rsid w:val="00334A0F"/>
    <w:rsid w:val="00340397"/>
    <w:rsid w:val="00340827"/>
    <w:rsid w:val="00340A7E"/>
    <w:rsid w:val="00340C6A"/>
    <w:rsid w:val="003428DD"/>
    <w:rsid w:val="00345CA2"/>
    <w:rsid w:val="00345E3F"/>
    <w:rsid w:val="00346331"/>
    <w:rsid w:val="0034677E"/>
    <w:rsid w:val="00347D96"/>
    <w:rsid w:val="003517CA"/>
    <w:rsid w:val="003533D2"/>
    <w:rsid w:val="00362C78"/>
    <w:rsid w:val="00363AE5"/>
    <w:rsid w:val="00364816"/>
    <w:rsid w:val="0036654E"/>
    <w:rsid w:val="00366806"/>
    <w:rsid w:val="0036787F"/>
    <w:rsid w:val="00370483"/>
    <w:rsid w:val="00371BFE"/>
    <w:rsid w:val="00372A70"/>
    <w:rsid w:val="00375632"/>
    <w:rsid w:val="00375AA3"/>
    <w:rsid w:val="003765F1"/>
    <w:rsid w:val="00376A75"/>
    <w:rsid w:val="00377676"/>
    <w:rsid w:val="003833B1"/>
    <w:rsid w:val="003858BA"/>
    <w:rsid w:val="00385B0E"/>
    <w:rsid w:val="003928ED"/>
    <w:rsid w:val="00394007"/>
    <w:rsid w:val="003955E2"/>
    <w:rsid w:val="003A0EC2"/>
    <w:rsid w:val="003A103C"/>
    <w:rsid w:val="003A24AD"/>
    <w:rsid w:val="003A2F79"/>
    <w:rsid w:val="003A398B"/>
    <w:rsid w:val="003A4147"/>
    <w:rsid w:val="003A5216"/>
    <w:rsid w:val="003A74B4"/>
    <w:rsid w:val="003A75FA"/>
    <w:rsid w:val="003A7AE5"/>
    <w:rsid w:val="003B13F2"/>
    <w:rsid w:val="003B2FB1"/>
    <w:rsid w:val="003B3B66"/>
    <w:rsid w:val="003B4656"/>
    <w:rsid w:val="003B4811"/>
    <w:rsid w:val="003B5165"/>
    <w:rsid w:val="003C03ED"/>
    <w:rsid w:val="003C29AC"/>
    <w:rsid w:val="003C2FB3"/>
    <w:rsid w:val="003C4768"/>
    <w:rsid w:val="003C4AB4"/>
    <w:rsid w:val="003C5906"/>
    <w:rsid w:val="003C7585"/>
    <w:rsid w:val="003C75B8"/>
    <w:rsid w:val="003D23EC"/>
    <w:rsid w:val="003D3A8E"/>
    <w:rsid w:val="003D4F72"/>
    <w:rsid w:val="003D53F4"/>
    <w:rsid w:val="003D78CF"/>
    <w:rsid w:val="003E0D49"/>
    <w:rsid w:val="003E2861"/>
    <w:rsid w:val="003E44A9"/>
    <w:rsid w:val="003E4D8B"/>
    <w:rsid w:val="003F05FB"/>
    <w:rsid w:val="003F13C3"/>
    <w:rsid w:val="003F5FAF"/>
    <w:rsid w:val="003F69EF"/>
    <w:rsid w:val="003F6C2E"/>
    <w:rsid w:val="003F74D8"/>
    <w:rsid w:val="003F79A4"/>
    <w:rsid w:val="0040223C"/>
    <w:rsid w:val="00406827"/>
    <w:rsid w:val="00410DCC"/>
    <w:rsid w:val="004123DF"/>
    <w:rsid w:val="004157D7"/>
    <w:rsid w:val="0041729A"/>
    <w:rsid w:val="00423F2C"/>
    <w:rsid w:val="00424862"/>
    <w:rsid w:val="00424FD7"/>
    <w:rsid w:val="00427017"/>
    <w:rsid w:val="00427F79"/>
    <w:rsid w:val="0043040A"/>
    <w:rsid w:val="0043226D"/>
    <w:rsid w:val="00433B7B"/>
    <w:rsid w:val="00436553"/>
    <w:rsid w:val="00436955"/>
    <w:rsid w:val="00436BDA"/>
    <w:rsid w:val="00436CCE"/>
    <w:rsid w:val="00437DA0"/>
    <w:rsid w:val="00441C25"/>
    <w:rsid w:val="004431A3"/>
    <w:rsid w:val="00443BBE"/>
    <w:rsid w:val="00444A44"/>
    <w:rsid w:val="00446968"/>
    <w:rsid w:val="004518F3"/>
    <w:rsid w:val="00453102"/>
    <w:rsid w:val="00454062"/>
    <w:rsid w:val="00454EDE"/>
    <w:rsid w:val="00457E4A"/>
    <w:rsid w:val="00460A8A"/>
    <w:rsid w:val="00460BBC"/>
    <w:rsid w:val="00463015"/>
    <w:rsid w:val="00463BD8"/>
    <w:rsid w:val="00464260"/>
    <w:rsid w:val="00464847"/>
    <w:rsid w:val="004663B5"/>
    <w:rsid w:val="0046722E"/>
    <w:rsid w:val="00471BD6"/>
    <w:rsid w:val="00473EB7"/>
    <w:rsid w:val="004743E6"/>
    <w:rsid w:val="0047442D"/>
    <w:rsid w:val="004753E4"/>
    <w:rsid w:val="0048028E"/>
    <w:rsid w:val="0048165B"/>
    <w:rsid w:val="00481FA3"/>
    <w:rsid w:val="004824D1"/>
    <w:rsid w:val="00484297"/>
    <w:rsid w:val="00484B47"/>
    <w:rsid w:val="00485424"/>
    <w:rsid w:val="004878AD"/>
    <w:rsid w:val="00487B7B"/>
    <w:rsid w:val="00492799"/>
    <w:rsid w:val="00493F70"/>
    <w:rsid w:val="00496FA0"/>
    <w:rsid w:val="00496FE8"/>
    <w:rsid w:val="00497F73"/>
    <w:rsid w:val="004A0D0D"/>
    <w:rsid w:val="004A34AB"/>
    <w:rsid w:val="004A3A0A"/>
    <w:rsid w:val="004A556E"/>
    <w:rsid w:val="004A79C5"/>
    <w:rsid w:val="004A7EB3"/>
    <w:rsid w:val="004B050B"/>
    <w:rsid w:val="004B142F"/>
    <w:rsid w:val="004B1FB7"/>
    <w:rsid w:val="004B5004"/>
    <w:rsid w:val="004B6094"/>
    <w:rsid w:val="004C399F"/>
    <w:rsid w:val="004C538C"/>
    <w:rsid w:val="004C6201"/>
    <w:rsid w:val="004C7ACA"/>
    <w:rsid w:val="004D14F3"/>
    <w:rsid w:val="004D1BD7"/>
    <w:rsid w:val="004D1F9E"/>
    <w:rsid w:val="004D31E6"/>
    <w:rsid w:val="004E1C9A"/>
    <w:rsid w:val="004E2C4F"/>
    <w:rsid w:val="004E4384"/>
    <w:rsid w:val="004E4C53"/>
    <w:rsid w:val="004F1428"/>
    <w:rsid w:val="004F38A3"/>
    <w:rsid w:val="004F4E47"/>
    <w:rsid w:val="004F56A5"/>
    <w:rsid w:val="0050121F"/>
    <w:rsid w:val="00501F94"/>
    <w:rsid w:val="00503C7D"/>
    <w:rsid w:val="00511DAD"/>
    <w:rsid w:val="005151E3"/>
    <w:rsid w:val="0052130B"/>
    <w:rsid w:val="0052288A"/>
    <w:rsid w:val="005249E8"/>
    <w:rsid w:val="00524AC0"/>
    <w:rsid w:val="00526233"/>
    <w:rsid w:val="00526A7B"/>
    <w:rsid w:val="005327D4"/>
    <w:rsid w:val="005333C8"/>
    <w:rsid w:val="0053449A"/>
    <w:rsid w:val="0053547E"/>
    <w:rsid w:val="0054118A"/>
    <w:rsid w:val="005451A7"/>
    <w:rsid w:val="00545EFF"/>
    <w:rsid w:val="005462B9"/>
    <w:rsid w:val="00555F30"/>
    <w:rsid w:val="0055643B"/>
    <w:rsid w:val="00556466"/>
    <w:rsid w:val="005601FC"/>
    <w:rsid w:val="00560E88"/>
    <w:rsid w:val="00567BC9"/>
    <w:rsid w:val="0057231A"/>
    <w:rsid w:val="0057315B"/>
    <w:rsid w:val="0057366C"/>
    <w:rsid w:val="00573EDA"/>
    <w:rsid w:val="005744AA"/>
    <w:rsid w:val="00574FDC"/>
    <w:rsid w:val="0057564A"/>
    <w:rsid w:val="00575DE6"/>
    <w:rsid w:val="00582358"/>
    <w:rsid w:val="00584798"/>
    <w:rsid w:val="00584BAB"/>
    <w:rsid w:val="00585454"/>
    <w:rsid w:val="00585894"/>
    <w:rsid w:val="005859BC"/>
    <w:rsid w:val="00585B89"/>
    <w:rsid w:val="00586ABB"/>
    <w:rsid w:val="00590883"/>
    <w:rsid w:val="00591EB6"/>
    <w:rsid w:val="00592778"/>
    <w:rsid w:val="00596846"/>
    <w:rsid w:val="005A02B5"/>
    <w:rsid w:val="005A1FF2"/>
    <w:rsid w:val="005A250F"/>
    <w:rsid w:val="005A631B"/>
    <w:rsid w:val="005B05C6"/>
    <w:rsid w:val="005B1017"/>
    <w:rsid w:val="005B2A24"/>
    <w:rsid w:val="005B4E45"/>
    <w:rsid w:val="005B4E54"/>
    <w:rsid w:val="005B59A2"/>
    <w:rsid w:val="005B6599"/>
    <w:rsid w:val="005B6C80"/>
    <w:rsid w:val="005B7291"/>
    <w:rsid w:val="005C0204"/>
    <w:rsid w:val="005C0E3E"/>
    <w:rsid w:val="005C56F4"/>
    <w:rsid w:val="005C6869"/>
    <w:rsid w:val="005C75E7"/>
    <w:rsid w:val="005D1435"/>
    <w:rsid w:val="005D351F"/>
    <w:rsid w:val="005D3AE1"/>
    <w:rsid w:val="005D6370"/>
    <w:rsid w:val="005E1D26"/>
    <w:rsid w:val="005F1A70"/>
    <w:rsid w:val="005F23D5"/>
    <w:rsid w:val="005F41A2"/>
    <w:rsid w:val="005F48FE"/>
    <w:rsid w:val="005F49CA"/>
    <w:rsid w:val="005F7B44"/>
    <w:rsid w:val="006000EC"/>
    <w:rsid w:val="00605DD0"/>
    <w:rsid w:val="00611265"/>
    <w:rsid w:val="00611FB1"/>
    <w:rsid w:val="00613600"/>
    <w:rsid w:val="006148A1"/>
    <w:rsid w:val="0061699F"/>
    <w:rsid w:val="00617232"/>
    <w:rsid w:val="006260D3"/>
    <w:rsid w:val="00626C01"/>
    <w:rsid w:val="00632BD4"/>
    <w:rsid w:val="00632DFF"/>
    <w:rsid w:val="00634BAF"/>
    <w:rsid w:val="006351A8"/>
    <w:rsid w:val="0063791C"/>
    <w:rsid w:val="00645B7A"/>
    <w:rsid w:val="0064666C"/>
    <w:rsid w:val="00646D1C"/>
    <w:rsid w:val="006506D0"/>
    <w:rsid w:val="00652FBD"/>
    <w:rsid w:val="00652FC8"/>
    <w:rsid w:val="00662B07"/>
    <w:rsid w:val="00662BEE"/>
    <w:rsid w:val="00663589"/>
    <w:rsid w:val="00665B88"/>
    <w:rsid w:val="00667082"/>
    <w:rsid w:val="00667874"/>
    <w:rsid w:val="00670E8B"/>
    <w:rsid w:val="006778E3"/>
    <w:rsid w:val="00677C85"/>
    <w:rsid w:val="00680F4F"/>
    <w:rsid w:val="006818A4"/>
    <w:rsid w:val="00684455"/>
    <w:rsid w:val="0068642D"/>
    <w:rsid w:val="00690971"/>
    <w:rsid w:val="00690A75"/>
    <w:rsid w:val="006939B5"/>
    <w:rsid w:val="0069507B"/>
    <w:rsid w:val="006A0FE2"/>
    <w:rsid w:val="006A23BE"/>
    <w:rsid w:val="006A2A68"/>
    <w:rsid w:val="006A41A5"/>
    <w:rsid w:val="006B1336"/>
    <w:rsid w:val="006B1ECC"/>
    <w:rsid w:val="006B3C5E"/>
    <w:rsid w:val="006B5494"/>
    <w:rsid w:val="006B5CC2"/>
    <w:rsid w:val="006B6449"/>
    <w:rsid w:val="006B64FF"/>
    <w:rsid w:val="006B727E"/>
    <w:rsid w:val="006B767E"/>
    <w:rsid w:val="006C05DA"/>
    <w:rsid w:val="006C0A51"/>
    <w:rsid w:val="006C16DA"/>
    <w:rsid w:val="006C1B77"/>
    <w:rsid w:val="006C45BF"/>
    <w:rsid w:val="006C7292"/>
    <w:rsid w:val="006D1FEB"/>
    <w:rsid w:val="006D490B"/>
    <w:rsid w:val="006D5EE9"/>
    <w:rsid w:val="006E4772"/>
    <w:rsid w:val="006E5148"/>
    <w:rsid w:val="006E7599"/>
    <w:rsid w:val="006E7AF0"/>
    <w:rsid w:val="006F19FF"/>
    <w:rsid w:val="006F4084"/>
    <w:rsid w:val="006F5ABC"/>
    <w:rsid w:val="006F76C9"/>
    <w:rsid w:val="00700436"/>
    <w:rsid w:val="00702398"/>
    <w:rsid w:val="00702F6A"/>
    <w:rsid w:val="0070447C"/>
    <w:rsid w:val="00704687"/>
    <w:rsid w:val="007069A3"/>
    <w:rsid w:val="0071324D"/>
    <w:rsid w:val="00713668"/>
    <w:rsid w:val="00713EA2"/>
    <w:rsid w:val="0071548D"/>
    <w:rsid w:val="0071773D"/>
    <w:rsid w:val="0072015D"/>
    <w:rsid w:val="00721593"/>
    <w:rsid w:val="007227D4"/>
    <w:rsid w:val="00722A64"/>
    <w:rsid w:val="00722D33"/>
    <w:rsid w:val="0072518D"/>
    <w:rsid w:val="007274F3"/>
    <w:rsid w:val="0073390B"/>
    <w:rsid w:val="00734132"/>
    <w:rsid w:val="00736964"/>
    <w:rsid w:val="00736C0F"/>
    <w:rsid w:val="00737116"/>
    <w:rsid w:val="007431E5"/>
    <w:rsid w:val="0074558D"/>
    <w:rsid w:val="00745711"/>
    <w:rsid w:val="007500AA"/>
    <w:rsid w:val="00751649"/>
    <w:rsid w:val="0075181F"/>
    <w:rsid w:val="00761535"/>
    <w:rsid w:val="00761EA6"/>
    <w:rsid w:val="00761FC8"/>
    <w:rsid w:val="007625D0"/>
    <w:rsid w:val="007657D9"/>
    <w:rsid w:val="007715D8"/>
    <w:rsid w:val="007727D3"/>
    <w:rsid w:val="0077382E"/>
    <w:rsid w:val="00773FEA"/>
    <w:rsid w:val="00776227"/>
    <w:rsid w:val="007772ED"/>
    <w:rsid w:val="0078062C"/>
    <w:rsid w:val="007821DE"/>
    <w:rsid w:val="00782B56"/>
    <w:rsid w:val="007842A7"/>
    <w:rsid w:val="00790E72"/>
    <w:rsid w:val="00790EE3"/>
    <w:rsid w:val="00791F51"/>
    <w:rsid w:val="007949C9"/>
    <w:rsid w:val="00795453"/>
    <w:rsid w:val="00795688"/>
    <w:rsid w:val="007A036A"/>
    <w:rsid w:val="007A327E"/>
    <w:rsid w:val="007A7EC6"/>
    <w:rsid w:val="007B2629"/>
    <w:rsid w:val="007B6BA0"/>
    <w:rsid w:val="007B728D"/>
    <w:rsid w:val="007B74EA"/>
    <w:rsid w:val="007C0910"/>
    <w:rsid w:val="007C2A70"/>
    <w:rsid w:val="007C5A92"/>
    <w:rsid w:val="007C7341"/>
    <w:rsid w:val="007C7360"/>
    <w:rsid w:val="007C7A04"/>
    <w:rsid w:val="007D2206"/>
    <w:rsid w:val="007D440D"/>
    <w:rsid w:val="007E32D1"/>
    <w:rsid w:val="007E5EB7"/>
    <w:rsid w:val="007E6088"/>
    <w:rsid w:val="007F004E"/>
    <w:rsid w:val="007F0A43"/>
    <w:rsid w:val="007F0F67"/>
    <w:rsid w:val="007F23E9"/>
    <w:rsid w:val="007F2D7F"/>
    <w:rsid w:val="007F3026"/>
    <w:rsid w:val="007F3973"/>
    <w:rsid w:val="007F6D88"/>
    <w:rsid w:val="007F716C"/>
    <w:rsid w:val="00801C59"/>
    <w:rsid w:val="00803F69"/>
    <w:rsid w:val="008063A2"/>
    <w:rsid w:val="00807BAE"/>
    <w:rsid w:val="00807DFA"/>
    <w:rsid w:val="00807E43"/>
    <w:rsid w:val="008104B7"/>
    <w:rsid w:val="00810B56"/>
    <w:rsid w:val="00815E8A"/>
    <w:rsid w:val="00821FE8"/>
    <w:rsid w:val="008226BC"/>
    <w:rsid w:val="0082383C"/>
    <w:rsid w:val="00827B45"/>
    <w:rsid w:val="00833A48"/>
    <w:rsid w:val="00833EA7"/>
    <w:rsid w:val="008361D1"/>
    <w:rsid w:val="00840446"/>
    <w:rsid w:val="00841658"/>
    <w:rsid w:val="00842DDB"/>
    <w:rsid w:val="00845901"/>
    <w:rsid w:val="008478E9"/>
    <w:rsid w:val="00847F96"/>
    <w:rsid w:val="008516CB"/>
    <w:rsid w:val="00852A6B"/>
    <w:rsid w:val="00852F3B"/>
    <w:rsid w:val="00856FEE"/>
    <w:rsid w:val="00860E27"/>
    <w:rsid w:val="0086174F"/>
    <w:rsid w:val="0086312D"/>
    <w:rsid w:val="00864E87"/>
    <w:rsid w:val="008659E2"/>
    <w:rsid w:val="0087026D"/>
    <w:rsid w:val="0087226E"/>
    <w:rsid w:val="008762B9"/>
    <w:rsid w:val="00880BD8"/>
    <w:rsid w:val="00882204"/>
    <w:rsid w:val="008829D7"/>
    <w:rsid w:val="00883204"/>
    <w:rsid w:val="00883F87"/>
    <w:rsid w:val="00890D99"/>
    <w:rsid w:val="008911C0"/>
    <w:rsid w:val="0089232F"/>
    <w:rsid w:val="008960C7"/>
    <w:rsid w:val="008966C8"/>
    <w:rsid w:val="008A04CF"/>
    <w:rsid w:val="008A311D"/>
    <w:rsid w:val="008A5AD6"/>
    <w:rsid w:val="008A5F58"/>
    <w:rsid w:val="008A6744"/>
    <w:rsid w:val="008A6DEE"/>
    <w:rsid w:val="008B19F2"/>
    <w:rsid w:val="008B2A5C"/>
    <w:rsid w:val="008B2B9A"/>
    <w:rsid w:val="008B2E18"/>
    <w:rsid w:val="008B5BFF"/>
    <w:rsid w:val="008C063C"/>
    <w:rsid w:val="008C10B3"/>
    <w:rsid w:val="008C29A5"/>
    <w:rsid w:val="008C48C6"/>
    <w:rsid w:val="008D1C03"/>
    <w:rsid w:val="008D227E"/>
    <w:rsid w:val="008D472E"/>
    <w:rsid w:val="008D68BE"/>
    <w:rsid w:val="008D696C"/>
    <w:rsid w:val="008D7527"/>
    <w:rsid w:val="008E1A14"/>
    <w:rsid w:val="008E2992"/>
    <w:rsid w:val="008E2FA3"/>
    <w:rsid w:val="008E4849"/>
    <w:rsid w:val="008E75EA"/>
    <w:rsid w:val="008E7A44"/>
    <w:rsid w:val="008F3E82"/>
    <w:rsid w:val="008F521D"/>
    <w:rsid w:val="008F56EE"/>
    <w:rsid w:val="008F5BB5"/>
    <w:rsid w:val="00902DFA"/>
    <w:rsid w:val="009032ED"/>
    <w:rsid w:val="00903727"/>
    <w:rsid w:val="00905819"/>
    <w:rsid w:val="00906B9B"/>
    <w:rsid w:val="00915130"/>
    <w:rsid w:val="009156B8"/>
    <w:rsid w:val="00915765"/>
    <w:rsid w:val="00917223"/>
    <w:rsid w:val="009177FA"/>
    <w:rsid w:val="009209E5"/>
    <w:rsid w:val="00920C09"/>
    <w:rsid w:val="0092121E"/>
    <w:rsid w:val="00922034"/>
    <w:rsid w:val="00922258"/>
    <w:rsid w:val="0092443E"/>
    <w:rsid w:val="009245DC"/>
    <w:rsid w:val="009247E1"/>
    <w:rsid w:val="00924F24"/>
    <w:rsid w:val="00927163"/>
    <w:rsid w:val="00933E02"/>
    <w:rsid w:val="00934B7F"/>
    <w:rsid w:val="0093775F"/>
    <w:rsid w:val="00940F88"/>
    <w:rsid w:val="00941D95"/>
    <w:rsid w:val="00941DD8"/>
    <w:rsid w:val="00942067"/>
    <w:rsid w:val="009420BC"/>
    <w:rsid w:val="00943ABB"/>
    <w:rsid w:val="00944FB7"/>
    <w:rsid w:val="009465A0"/>
    <w:rsid w:val="0094680B"/>
    <w:rsid w:val="00955BC2"/>
    <w:rsid w:val="009561FD"/>
    <w:rsid w:val="00961006"/>
    <w:rsid w:val="0096105A"/>
    <w:rsid w:val="00961D98"/>
    <w:rsid w:val="00962CD7"/>
    <w:rsid w:val="00965D71"/>
    <w:rsid w:val="00965ECA"/>
    <w:rsid w:val="00970557"/>
    <w:rsid w:val="00970B09"/>
    <w:rsid w:val="00972521"/>
    <w:rsid w:val="00981F35"/>
    <w:rsid w:val="00982280"/>
    <w:rsid w:val="0098314E"/>
    <w:rsid w:val="009903B7"/>
    <w:rsid w:val="009917FA"/>
    <w:rsid w:val="009924F4"/>
    <w:rsid w:val="009A0D40"/>
    <w:rsid w:val="009A1220"/>
    <w:rsid w:val="009A198C"/>
    <w:rsid w:val="009A1DD6"/>
    <w:rsid w:val="009A3EE9"/>
    <w:rsid w:val="009A571F"/>
    <w:rsid w:val="009A6CF6"/>
    <w:rsid w:val="009B40B6"/>
    <w:rsid w:val="009B6D6C"/>
    <w:rsid w:val="009B7E68"/>
    <w:rsid w:val="009D40D1"/>
    <w:rsid w:val="009E2A3B"/>
    <w:rsid w:val="009E3524"/>
    <w:rsid w:val="009E3698"/>
    <w:rsid w:val="009E3C97"/>
    <w:rsid w:val="009E6088"/>
    <w:rsid w:val="009E693B"/>
    <w:rsid w:val="009E7563"/>
    <w:rsid w:val="009E7C0C"/>
    <w:rsid w:val="009F114B"/>
    <w:rsid w:val="009F3A7C"/>
    <w:rsid w:val="009F511B"/>
    <w:rsid w:val="009F5334"/>
    <w:rsid w:val="009F79D0"/>
    <w:rsid w:val="00A0071F"/>
    <w:rsid w:val="00A00E36"/>
    <w:rsid w:val="00A021AB"/>
    <w:rsid w:val="00A02DC5"/>
    <w:rsid w:val="00A02F7E"/>
    <w:rsid w:val="00A04091"/>
    <w:rsid w:val="00A112AC"/>
    <w:rsid w:val="00A135AF"/>
    <w:rsid w:val="00A14E61"/>
    <w:rsid w:val="00A15D7F"/>
    <w:rsid w:val="00A2272C"/>
    <w:rsid w:val="00A23820"/>
    <w:rsid w:val="00A23E18"/>
    <w:rsid w:val="00A25E93"/>
    <w:rsid w:val="00A2778C"/>
    <w:rsid w:val="00A32563"/>
    <w:rsid w:val="00A32571"/>
    <w:rsid w:val="00A32F7E"/>
    <w:rsid w:val="00A33F11"/>
    <w:rsid w:val="00A363D2"/>
    <w:rsid w:val="00A41CFF"/>
    <w:rsid w:val="00A42910"/>
    <w:rsid w:val="00A478E1"/>
    <w:rsid w:val="00A51540"/>
    <w:rsid w:val="00A535B9"/>
    <w:rsid w:val="00A5587D"/>
    <w:rsid w:val="00A57CBA"/>
    <w:rsid w:val="00A6006B"/>
    <w:rsid w:val="00A6266A"/>
    <w:rsid w:val="00A64F5B"/>
    <w:rsid w:val="00A666BF"/>
    <w:rsid w:val="00A67FA9"/>
    <w:rsid w:val="00A71183"/>
    <w:rsid w:val="00A7372F"/>
    <w:rsid w:val="00A73D35"/>
    <w:rsid w:val="00A7466B"/>
    <w:rsid w:val="00A7595C"/>
    <w:rsid w:val="00A75EDC"/>
    <w:rsid w:val="00A802F7"/>
    <w:rsid w:val="00A80C8C"/>
    <w:rsid w:val="00A824C7"/>
    <w:rsid w:val="00A82C8D"/>
    <w:rsid w:val="00A83B0A"/>
    <w:rsid w:val="00A83F89"/>
    <w:rsid w:val="00A866D7"/>
    <w:rsid w:val="00A91008"/>
    <w:rsid w:val="00A92344"/>
    <w:rsid w:val="00A96BE3"/>
    <w:rsid w:val="00AA32EF"/>
    <w:rsid w:val="00AA7117"/>
    <w:rsid w:val="00AA7125"/>
    <w:rsid w:val="00AB0789"/>
    <w:rsid w:val="00AB155B"/>
    <w:rsid w:val="00AB1D90"/>
    <w:rsid w:val="00AC3BBE"/>
    <w:rsid w:val="00AC3BF6"/>
    <w:rsid w:val="00AC797A"/>
    <w:rsid w:val="00AD1DEE"/>
    <w:rsid w:val="00AD1FA6"/>
    <w:rsid w:val="00AD61A1"/>
    <w:rsid w:val="00AE01FD"/>
    <w:rsid w:val="00AE2A08"/>
    <w:rsid w:val="00AE2BD7"/>
    <w:rsid w:val="00AE3135"/>
    <w:rsid w:val="00AE62E9"/>
    <w:rsid w:val="00AF1964"/>
    <w:rsid w:val="00AF44BC"/>
    <w:rsid w:val="00AF5D6D"/>
    <w:rsid w:val="00AF6CC4"/>
    <w:rsid w:val="00AF7707"/>
    <w:rsid w:val="00AF7AEC"/>
    <w:rsid w:val="00B000C8"/>
    <w:rsid w:val="00B02407"/>
    <w:rsid w:val="00B04B14"/>
    <w:rsid w:val="00B10536"/>
    <w:rsid w:val="00B11CCD"/>
    <w:rsid w:val="00B1439D"/>
    <w:rsid w:val="00B159AE"/>
    <w:rsid w:val="00B16DEA"/>
    <w:rsid w:val="00B20DB3"/>
    <w:rsid w:val="00B214EA"/>
    <w:rsid w:val="00B2222A"/>
    <w:rsid w:val="00B23CA8"/>
    <w:rsid w:val="00B24201"/>
    <w:rsid w:val="00B24F95"/>
    <w:rsid w:val="00B25FB6"/>
    <w:rsid w:val="00B26C6D"/>
    <w:rsid w:val="00B273C5"/>
    <w:rsid w:val="00B30886"/>
    <w:rsid w:val="00B32B10"/>
    <w:rsid w:val="00B33D66"/>
    <w:rsid w:val="00B34CC7"/>
    <w:rsid w:val="00B36DBC"/>
    <w:rsid w:val="00B36E80"/>
    <w:rsid w:val="00B40329"/>
    <w:rsid w:val="00B455CA"/>
    <w:rsid w:val="00B46E2D"/>
    <w:rsid w:val="00B47B06"/>
    <w:rsid w:val="00B513D1"/>
    <w:rsid w:val="00B53EC6"/>
    <w:rsid w:val="00B626C4"/>
    <w:rsid w:val="00B647E6"/>
    <w:rsid w:val="00B732EA"/>
    <w:rsid w:val="00B735E1"/>
    <w:rsid w:val="00B73D74"/>
    <w:rsid w:val="00B74598"/>
    <w:rsid w:val="00B74827"/>
    <w:rsid w:val="00B74F74"/>
    <w:rsid w:val="00B7532F"/>
    <w:rsid w:val="00B75952"/>
    <w:rsid w:val="00B80AD6"/>
    <w:rsid w:val="00B83D62"/>
    <w:rsid w:val="00B86678"/>
    <w:rsid w:val="00B870C0"/>
    <w:rsid w:val="00B87596"/>
    <w:rsid w:val="00B87E4A"/>
    <w:rsid w:val="00B90D71"/>
    <w:rsid w:val="00B90F67"/>
    <w:rsid w:val="00B945A2"/>
    <w:rsid w:val="00B95142"/>
    <w:rsid w:val="00BA14DE"/>
    <w:rsid w:val="00BA17BC"/>
    <w:rsid w:val="00BA1AF4"/>
    <w:rsid w:val="00BA6F61"/>
    <w:rsid w:val="00BA7D8E"/>
    <w:rsid w:val="00BB29CB"/>
    <w:rsid w:val="00BB2BA5"/>
    <w:rsid w:val="00BB317E"/>
    <w:rsid w:val="00BB3BD2"/>
    <w:rsid w:val="00BB3F24"/>
    <w:rsid w:val="00BB5B17"/>
    <w:rsid w:val="00BB5CC6"/>
    <w:rsid w:val="00BC030B"/>
    <w:rsid w:val="00BC3F61"/>
    <w:rsid w:val="00BC4741"/>
    <w:rsid w:val="00BC4CAD"/>
    <w:rsid w:val="00BC63AD"/>
    <w:rsid w:val="00BC7E0A"/>
    <w:rsid w:val="00BD0F2D"/>
    <w:rsid w:val="00BD24A0"/>
    <w:rsid w:val="00BD3B32"/>
    <w:rsid w:val="00BD5FC4"/>
    <w:rsid w:val="00BD642B"/>
    <w:rsid w:val="00BE1237"/>
    <w:rsid w:val="00BE1FEC"/>
    <w:rsid w:val="00BE20B9"/>
    <w:rsid w:val="00BE2624"/>
    <w:rsid w:val="00BE2C3C"/>
    <w:rsid w:val="00BE5D91"/>
    <w:rsid w:val="00BF0007"/>
    <w:rsid w:val="00BF0916"/>
    <w:rsid w:val="00BF0CCB"/>
    <w:rsid w:val="00BF30FA"/>
    <w:rsid w:val="00BF5F14"/>
    <w:rsid w:val="00BF610A"/>
    <w:rsid w:val="00C05B5E"/>
    <w:rsid w:val="00C05C58"/>
    <w:rsid w:val="00C07C43"/>
    <w:rsid w:val="00C137A8"/>
    <w:rsid w:val="00C14BAC"/>
    <w:rsid w:val="00C15F38"/>
    <w:rsid w:val="00C16856"/>
    <w:rsid w:val="00C16D96"/>
    <w:rsid w:val="00C22D2E"/>
    <w:rsid w:val="00C22DDF"/>
    <w:rsid w:val="00C2539B"/>
    <w:rsid w:val="00C256BB"/>
    <w:rsid w:val="00C3443C"/>
    <w:rsid w:val="00C3585E"/>
    <w:rsid w:val="00C41BD4"/>
    <w:rsid w:val="00C42B59"/>
    <w:rsid w:val="00C440D4"/>
    <w:rsid w:val="00C50F2E"/>
    <w:rsid w:val="00C51690"/>
    <w:rsid w:val="00C51E97"/>
    <w:rsid w:val="00C54ACF"/>
    <w:rsid w:val="00C5537F"/>
    <w:rsid w:val="00C5574E"/>
    <w:rsid w:val="00C57EB7"/>
    <w:rsid w:val="00C60E8B"/>
    <w:rsid w:val="00C6298C"/>
    <w:rsid w:val="00C640AC"/>
    <w:rsid w:val="00C641CA"/>
    <w:rsid w:val="00C655A8"/>
    <w:rsid w:val="00C710C0"/>
    <w:rsid w:val="00C75C7C"/>
    <w:rsid w:val="00C76657"/>
    <w:rsid w:val="00C76E86"/>
    <w:rsid w:val="00C81F7F"/>
    <w:rsid w:val="00C82514"/>
    <w:rsid w:val="00C84708"/>
    <w:rsid w:val="00C855FE"/>
    <w:rsid w:val="00C92513"/>
    <w:rsid w:val="00C9270A"/>
    <w:rsid w:val="00C9347A"/>
    <w:rsid w:val="00C93FBB"/>
    <w:rsid w:val="00C95B79"/>
    <w:rsid w:val="00C95CAD"/>
    <w:rsid w:val="00C96591"/>
    <w:rsid w:val="00CA0069"/>
    <w:rsid w:val="00CA18EE"/>
    <w:rsid w:val="00CA5699"/>
    <w:rsid w:val="00CA74AC"/>
    <w:rsid w:val="00CB32FF"/>
    <w:rsid w:val="00CB7B08"/>
    <w:rsid w:val="00CC18A2"/>
    <w:rsid w:val="00CC257C"/>
    <w:rsid w:val="00CC3232"/>
    <w:rsid w:val="00CC390F"/>
    <w:rsid w:val="00CC5D09"/>
    <w:rsid w:val="00CC6560"/>
    <w:rsid w:val="00CC6B76"/>
    <w:rsid w:val="00CD2F37"/>
    <w:rsid w:val="00CD5C5E"/>
    <w:rsid w:val="00CE2594"/>
    <w:rsid w:val="00CE32D3"/>
    <w:rsid w:val="00CF4644"/>
    <w:rsid w:val="00CF4EDE"/>
    <w:rsid w:val="00CF50EC"/>
    <w:rsid w:val="00CF694C"/>
    <w:rsid w:val="00CF71D5"/>
    <w:rsid w:val="00D02182"/>
    <w:rsid w:val="00D03177"/>
    <w:rsid w:val="00D040BC"/>
    <w:rsid w:val="00D063E4"/>
    <w:rsid w:val="00D06461"/>
    <w:rsid w:val="00D078BD"/>
    <w:rsid w:val="00D10BA1"/>
    <w:rsid w:val="00D10C08"/>
    <w:rsid w:val="00D10E66"/>
    <w:rsid w:val="00D17A9A"/>
    <w:rsid w:val="00D21840"/>
    <w:rsid w:val="00D220E2"/>
    <w:rsid w:val="00D222B6"/>
    <w:rsid w:val="00D236A1"/>
    <w:rsid w:val="00D334F6"/>
    <w:rsid w:val="00D348E3"/>
    <w:rsid w:val="00D3509D"/>
    <w:rsid w:val="00D3536D"/>
    <w:rsid w:val="00D40529"/>
    <w:rsid w:val="00D407C0"/>
    <w:rsid w:val="00D417A4"/>
    <w:rsid w:val="00D42A2F"/>
    <w:rsid w:val="00D446B1"/>
    <w:rsid w:val="00D44FF5"/>
    <w:rsid w:val="00D452D3"/>
    <w:rsid w:val="00D45FC2"/>
    <w:rsid w:val="00D500E5"/>
    <w:rsid w:val="00D51431"/>
    <w:rsid w:val="00D54DCC"/>
    <w:rsid w:val="00D5582E"/>
    <w:rsid w:val="00D55E87"/>
    <w:rsid w:val="00D572D6"/>
    <w:rsid w:val="00D61E9A"/>
    <w:rsid w:val="00D631D8"/>
    <w:rsid w:val="00D66AC0"/>
    <w:rsid w:val="00D670C9"/>
    <w:rsid w:val="00D67833"/>
    <w:rsid w:val="00D7051C"/>
    <w:rsid w:val="00D734FD"/>
    <w:rsid w:val="00D73A5C"/>
    <w:rsid w:val="00D73C62"/>
    <w:rsid w:val="00D74A17"/>
    <w:rsid w:val="00D74BA4"/>
    <w:rsid w:val="00D74E01"/>
    <w:rsid w:val="00D761C6"/>
    <w:rsid w:val="00D77AD0"/>
    <w:rsid w:val="00D77DC7"/>
    <w:rsid w:val="00D80A90"/>
    <w:rsid w:val="00D84ED5"/>
    <w:rsid w:val="00D86B62"/>
    <w:rsid w:val="00D87B2B"/>
    <w:rsid w:val="00D929A3"/>
    <w:rsid w:val="00D979F6"/>
    <w:rsid w:val="00DA0109"/>
    <w:rsid w:val="00DA4945"/>
    <w:rsid w:val="00DA5BD2"/>
    <w:rsid w:val="00DA71C6"/>
    <w:rsid w:val="00DA7BB1"/>
    <w:rsid w:val="00DB2032"/>
    <w:rsid w:val="00DB2206"/>
    <w:rsid w:val="00DB2C9E"/>
    <w:rsid w:val="00DB40E2"/>
    <w:rsid w:val="00DB436E"/>
    <w:rsid w:val="00DB53BD"/>
    <w:rsid w:val="00DB5D27"/>
    <w:rsid w:val="00DB66A3"/>
    <w:rsid w:val="00DB7E7B"/>
    <w:rsid w:val="00DC03D3"/>
    <w:rsid w:val="00DC0A97"/>
    <w:rsid w:val="00DC656E"/>
    <w:rsid w:val="00DC74C9"/>
    <w:rsid w:val="00DC7C88"/>
    <w:rsid w:val="00DD1BAF"/>
    <w:rsid w:val="00DD2F54"/>
    <w:rsid w:val="00DD6BAA"/>
    <w:rsid w:val="00DD7B88"/>
    <w:rsid w:val="00DE0E50"/>
    <w:rsid w:val="00DE479D"/>
    <w:rsid w:val="00DE5201"/>
    <w:rsid w:val="00DE5FFC"/>
    <w:rsid w:val="00DE634C"/>
    <w:rsid w:val="00DE6CEF"/>
    <w:rsid w:val="00DE7D02"/>
    <w:rsid w:val="00DF144A"/>
    <w:rsid w:val="00DF2613"/>
    <w:rsid w:val="00DF285E"/>
    <w:rsid w:val="00DF5252"/>
    <w:rsid w:val="00E001E0"/>
    <w:rsid w:val="00E04DA8"/>
    <w:rsid w:val="00E14228"/>
    <w:rsid w:val="00E145B2"/>
    <w:rsid w:val="00E16A81"/>
    <w:rsid w:val="00E175C5"/>
    <w:rsid w:val="00E17641"/>
    <w:rsid w:val="00E2011C"/>
    <w:rsid w:val="00E2126F"/>
    <w:rsid w:val="00E214E5"/>
    <w:rsid w:val="00E2413F"/>
    <w:rsid w:val="00E25378"/>
    <w:rsid w:val="00E26791"/>
    <w:rsid w:val="00E27415"/>
    <w:rsid w:val="00E276ED"/>
    <w:rsid w:val="00E316B8"/>
    <w:rsid w:val="00E34DAA"/>
    <w:rsid w:val="00E35B96"/>
    <w:rsid w:val="00E364D6"/>
    <w:rsid w:val="00E378BB"/>
    <w:rsid w:val="00E37BD1"/>
    <w:rsid w:val="00E40E7A"/>
    <w:rsid w:val="00E421C0"/>
    <w:rsid w:val="00E423E9"/>
    <w:rsid w:val="00E43766"/>
    <w:rsid w:val="00E44A2E"/>
    <w:rsid w:val="00E45504"/>
    <w:rsid w:val="00E47593"/>
    <w:rsid w:val="00E4776B"/>
    <w:rsid w:val="00E50A9F"/>
    <w:rsid w:val="00E50DEF"/>
    <w:rsid w:val="00E52CFF"/>
    <w:rsid w:val="00E5749A"/>
    <w:rsid w:val="00E57632"/>
    <w:rsid w:val="00E62210"/>
    <w:rsid w:val="00E64DDA"/>
    <w:rsid w:val="00E658BB"/>
    <w:rsid w:val="00E660DC"/>
    <w:rsid w:val="00E66FE6"/>
    <w:rsid w:val="00E677B7"/>
    <w:rsid w:val="00E70A9E"/>
    <w:rsid w:val="00E713A8"/>
    <w:rsid w:val="00E761AB"/>
    <w:rsid w:val="00E766EE"/>
    <w:rsid w:val="00E76D10"/>
    <w:rsid w:val="00E77D36"/>
    <w:rsid w:val="00E80068"/>
    <w:rsid w:val="00E80786"/>
    <w:rsid w:val="00E83382"/>
    <w:rsid w:val="00E8392F"/>
    <w:rsid w:val="00E83A3B"/>
    <w:rsid w:val="00E86A31"/>
    <w:rsid w:val="00E87941"/>
    <w:rsid w:val="00E90079"/>
    <w:rsid w:val="00E9034B"/>
    <w:rsid w:val="00E91A65"/>
    <w:rsid w:val="00E978DC"/>
    <w:rsid w:val="00E97DCA"/>
    <w:rsid w:val="00EA26C7"/>
    <w:rsid w:val="00EA3404"/>
    <w:rsid w:val="00EB177F"/>
    <w:rsid w:val="00EB327F"/>
    <w:rsid w:val="00EB3717"/>
    <w:rsid w:val="00EB71B4"/>
    <w:rsid w:val="00EB73D5"/>
    <w:rsid w:val="00EC0229"/>
    <w:rsid w:val="00EC02F0"/>
    <w:rsid w:val="00EC1311"/>
    <w:rsid w:val="00EC2A0D"/>
    <w:rsid w:val="00EC2B65"/>
    <w:rsid w:val="00EC35B6"/>
    <w:rsid w:val="00EC4C6C"/>
    <w:rsid w:val="00EC59EE"/>
    <w:rsid w:val="00ED034B"/>
    <w:rsid w:val="00ED2A26"/>
    <w:rsid w:val="00ED2ED5"/>
    <w:rsid w:val="00ED3FF9"/>
    <w:rsid w:val="00ED62C5"/>
    <w:rsid w:val="00ED7693"/>
    <w:rsid w:val="00ED79A0"/>
    <w:rsid w:val="00EE013E"/>
    <w:rsid w:val="00EE14F7"/>
    <w:rsid w:val="00EE1AD9"/>
    <w:rsid w:val="00EE448D"/>
    <w:rsid w:val="00EE45F3"/>
    <w:rsid w:val="00EE5362"/>
    <w:rsid w:val="00EF0226"/>
    <w:rsid w:val="00EF06C4"/>
    <w:rsid w:val="00EF1106"/>
    <w:rsid w:val="00EF181B"/>
    <w:rsid w:val="00EF4722"/>
    <w:rsid w:val="00EF4CB6"/>
    <w:rsid w:val="00EF5996"/>
    <w:rsid w:val="00EF63D6"/>
    <w:rsid w:val="00F0034F"/>
    <w:rsid w:val="00F003C8"/>
    <w:rsid w:val="00F007E9"/>
    <w:rsid w:val="00F020BB"/>
    <w:rsid w:val="00F02706"/>
    <w:rsid w:val="00F02C7B"/>
    <w:rsid w:val="00F05B2A"/>
    <w:rsid w:val="00F06348"/>
    <w:rsid w:val="00F101D3"/>
    <w:rsid w:val="00F118BA"/>
    <w:rsid w:val="00F11FF9"/>
    <w:rsid w:val="00F1303D"/>
    <w:rsid w:val="00F1379D"/>
    <w:rsid w:val="00F14403"/>
    <w:rsid w:val="00F214B1"/>
    <w:rsid w:val="00F2173C"/>
    <w:rsid w:val="00F25CF9"/>
    <w:rsid w:val="00F319AA"/>
    <w:rsid w:val="00F33745"/>
    <w:rsid w:val="00F34A04"/>
    <w:rsid w:val="00F36ACD"/>
    <w:rsid w:val="00F372DE"/>
    <w:rsid w:val="00F37CA4"/>
    <w:rsid w:val="00F40149"/>
    <w:rsid w:val="00F42EA0"/>
    <w:rsid w:val="00F43FE7"/>
    <w:rsid w:val="00F52CAB"/>
    <w:rsid w:val="00F56BDD"/>
    <w:rsid w:val="00F5778B"/>
    <w:rsid w:val="00F60EDC"/>
    <w:rsid w:val="00F623F4"/>
    <w:rsid w:val="00F63015"/>
    <w:rsid w:val="00F63262"/>
    <w:rsid w:val="00F63C60"/>
    <w:rsid w:val="00F6544A"/>
    <w:rsid w:val="00F6625F"/>
    <w:rsid w:val="00F7141A"/>
    <w:rsid w:val="00F751A1"/>
    <w:rsid w:val="00F8163B"/>
    <w:rsid w:val="00F82A82"/>
    <w:rsid w:val="00F84D42"/>
    <w:rsid w:val="00F84F4D"/>
    <w:rsid w:val="00F85F31"/>
    <w:rsid w:val="00F86D67"/>
    <w:rsid w:val="00F9403F"/>
    <w:rsid w:val="00F94F47"/>
    <w:rsid w:val="00F953BA"/>
    <w:rsid w:val="00F955AD"/>
    <w:rsid w:val="00F962D4"/>
    <w:rsid w:val="00FA2A38"/>
    <w:rsid w:val="00FA74D5"/>
    <w:rsid w:val="00FB0918"/>
    <w:rsid w:val="00FB0AA7"/>
    <w:rsid w:val="00FB0F82"/>
    <w:rsid w:val="00FB181C"/>
    <w:rsid w:val="00FB29EA"/>
    <w:rsid w:val="00FB5667"/>
    <w:rsid w:val="00FB56E0"/>
    <w:rsid w:val="00FC014D"/>
    <w:rsid w:val="00FC157C"/>
    <w:rsid w:val="00FC1D40"/>
    <w:rsid w:val="00FC2CCB"/>
    <w:rsid w:val="00FC493A"/>
    <w:rsid w:val="00FC5363"/>
    <w:rsid w:val="00FC53BE"/>
    <w:rsid w:val="00FD1ADB"/>
    <w:rsid w:val="00FD376F"/>
    <w:rsid w:val="00FD565A"/>
    <w:rsid w:val="00FD5F38"/>
    <w:rsid w:val="00FD6DDF"/>
    <w:rsid w:val="00FE3C8D"/>
    <w:rsid w:val="00FE4707"/>
    <w:rsid w:val="00FF0879"/>
    <w:rsid w:val="00FF1846"/>
    <w:rsid w:val="00FF2E2B"/>
    <w:rsid w:val="00FF33B3"/>
    <w:rsid w:val="00FF5555"/>
    <w:rsid w:val="00FF5F64"/>
    <w:rsid w:val="00FF6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3B414"/>
  <w15:chartTrackingRefBased/>
  <w15:docId w15:val="{FEB52F74-5A74-40E6-AA1D-DFB7542F8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6553"/>
    <w:pPr>
      <w:spacing w:after="200" w:line="240" w:lineRule="auto"/>
    </w:pPr>
    <w:rPr>
      <w:rFonts w:eastAsiaTheme="minorHAnsi"/>
      <w:sz w:val="24"/>
      <w:szCs w:val="24"/>
      <w:lang w:eastAsia="en-US"/>
    </w:rPr>
  </w:style>
  <w:style w:type="paragraph" w:styleId="Heading1">
    <w:name w:val="heading 1"/>
    <w:basedOn w:val="Body"/>
    <w:next w:val="Body"/>
    <w:link w:val="Heading1Char"/>
    <w:qFormat/>
    <w:rsid w:val="00436553"/>
    <w:pPr>
      <w:keepNext/>
      <w:ind w:firstLine="0"/>
      <w:jc w:val="center"/>
      <w:outlineLvl w:val="0"/>
    </w:pPr>
    <w:rPr>
      <w:b/>
      <w:kern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4365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65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65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36553"/>
    <w:rPr>
      <w:rFonts w:ascii="Times New Roman" w:eastAsia="Times New Roman" w:hAnsi="Times New Roman" w:cs="Times New Roman"/>
      <w:b/>
      <w:kern w:val="28"/>
      <w:sz w:val="24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rsid w:val="0043655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3655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36553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436553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36553"/>
    <w:rPr>
      <w:rFonts w:eastAsiaTheme="minorHAnsi"/>
      <w:sz w:val="24"/>
      <w:szCs w:val="24"/>
      <w:lang w:eastAsia="en-US"/>
    </w:rPr>
  </w:style>
  <w:style w:type="paragraph" w:styleId="Header">
    <w:name w:val="header"/>
    <w:basedOn w:val="Normal"/>
    <w:link w:val="HeaderChar"/>
    <w:unhideWhenUsed/>
    <w:rsid w:val="00436553"/>
    <w:pPr>
      <w:tabs>
        <w:tab w:val="center" w:pos="4680"/>
        <w:tab w:val="right" w:pos="9360"/>
      </w:tabs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rsid w:val="00436553"/>
  </w:style>
  <w:style w:type="paragraph" w:styleId="Footer">
    <w:name w:val="footer"/>
    <w:basedOn w:val="Normal"/>
    <w:link w:val="FooterChar"/>
    <w:uiPriority w:val="99"/>
    <w:unhideWhenUsed/>
    <w:rsid w:val="00436553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36553"/>
    <w:rPr>
      <w:rFonts w:eastAsiaTheme="minorHAnsi"/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43655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436553"/>
    <w:rPr>
      <w:rFonts w:ascii="Calibri" w:eastAsiaTheme="minorHAnsi" w:hAnsi="Calibri" w:cs="Calibri"/>
      <w:noProof/>
      <w:sz w:val="24"/>
      <w:szCs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436553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436553"/>
    <w:rPr>
      <w:rFonts w:ascii="Calibri" w:eastAsiaTheme="minorHAnsi" w:hAnsi="Calibri" w:cs="Calibri"/>
      <w:noProof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436553"/>
    <w:rPr>
      <w:color w:val="0563C1" w:themeColor="hyperlink"/>
      <w:u w:val="single"/>
    </w:rPr>
  </w:style>
  <w:style w:type="character" w:customStyle="1" w:styleId="paragraph">
    <w:name w:val="paragraph"/>
    <w:rsid w:val="00436553"/>
  </w:style>
  <w:style w:type="paragraph" w:customStyle="1" w:styleId="Mdeck4text">
    <w:name w:val="M_deck_4_text"/>
    <w:qFormat/>
    <w:rsid w:val="00436553"/>
    <w:pPr>
      <w:kinsoku w:val="0"/>
      <w:overflowPunct w:val="0"/>
      <w:autoSpaceDE w:val="0"/>
      <w:autoSpaceDN w:val="0"/>
      <w:adjustRightInd w:val="0"/>
      <w:snapToGrid w:val="0"/>
      <w:spacing w:after="0" w:line="340" w:lineRule="atLeast"/>
      <w:ind w:firstLine="284"/>
      <w:jc w:val="both"/>
    </w:pPr>
    <w:rPr>
      <w:rFonts w:ascii="Times New Roman" w:eastAsia="Times New Roman" w:hAnsi="Times New Roman"/>
      <w:snapToGrid w:val="0"/>
      <w:color w:val="000000"/>
      <w:sz w:val="24"/>
      <w:szCs w:val="20"/>
      <w:lang w:eastAsia="de-DE" w:bidi="en-US"/>
    </w:rPr>
  </w:style>
  <w:style w:type="paragraph" w:customStyle="1" w:styleId="Body">
    <w:name w:val="Body"/>
    <w:link w:val="BodyChar"/>
    <w:rsid w:val="00436553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0"/>
      <w:lang w:eastAsia="ja-JP"/>
    </w:rPr>
  </w:style>
  <w:style w:type="character" w:customStyle="1" w:styleId="BodyChar">
    <w:name w:val="Body Char"/>
    <w:basedOn w:val="DefaultParagraphFont"/>
    <w:link w:val="Body"/>
    <w:rsid w:val="00436553"/>
    <w:rPr>
      <w:rFonts w:ascii="Times New Roman" w:eastAsia="Times New Roman" w:hAnsi="Times New Roman" w:cs="Times New Roman"/>
      <w:sz w:val="24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436553"/>
    <w:pPr>
      <w:ind w:left="720"/>
      <w:contextualSpacing/>
    </w:pPr>
  </w:style>
  <w:style w:type="character" w:customStyle="1" w:styleId="tgc">
    <w:name w:val="_tgc"/>
    <w:basedOn w:val="DefaultParagraphFont"/>
    <w:rsid w:val="00436553"/>
  </w:style>
  <w:style w:type="paragraph" w:customStyle="1" w:styleId="Default">
    <w:name w:val="Default"/>
    <w:rsid w:val="004365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0">
    <w:name w:val="[Normal]"/>
    <w:rsid w:val="00436553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436553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36553"/>
    <w:pPr>
      <w:spacing w:before="100" w:beforeAutospacing="1" w:after="100" w:afterAutospacing="1"/>
    </w:pPr>
    <w:rPr>
      <w:rFonts w:ascii="Times New Roman" w:eastAsiaTheme="minorEastAsia" w:hAnsi="Times New Roman" w:cs="Times New Roman"/>
      <w:lang w:eastAsia="zh-CN"/>
    </w:rPr>
  </w:style>
  <w:style w:type="paragraph" w:customStyle="1" w:styleId="BodyNoIndent">
    <w:name w:val="Body No Indent"/>
    <w:basedOn w:val="Body"/>
    <w:rsid w:val="00436553"/>
    <w:pPr>
      <w:ind w:firstLine="0"/>
    </w:pPr>
  </w:style>
  <w:style w:type="character" w:styleId="CommentReference">
    <w:name w:val="annotation reference"/>
    <w:basedOn w:val="DefaultParagraphFont"/>
    <w:uiPriority w:val="99"/>
    <w:semiHidden/>
    <w:unhideWhenUsed/>
    <w:rsid w:val="004365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65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6553"/>
    <w:rPr>
      <w:rFonts w:eastAsiaTheme="minorHAnsi"/>
      <w:sz w:val="20"/>
      <w:szCs w:val="20"/>
      <w:lang w:eastAsia="en-US"/>
    </w:rPr>
  </w:style>
  <w:style w:type="character" w:customStyle="1" w:styleId="st">
    <w:name w:val="st"/>
    <w:rsid w:val="00436553"/>
  </w:style>
  <w:style w:type="character" w:styleId="Emphasis">
    <w:name w:val="Emphasis"/>
    <w:uiPriority w:val="20"/>
    <w:qFormat/>
    <w:rsid w:val="0043655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65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553"/>
    <w:rPr>
      <w:rFonts w:ascii="Segoe UI" w:eastAsiaTheme="minorHAns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5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553"/>
    <w:rPr>
      <w:rFonts w:eastAsiaTheme="minorHAnsi"/>
      <w:b/>
      <w:bCs/>
      <w:sz w:val="20"/>
      <w:szCs w:val="20"/>
      <w:lang w:eastAsia="en-US"/>
    </w:rPr>
  </w:style>
  <w:style w:type="character" w:customStyle="1" w:styleId="highlight">
    <w:name w:val="highlight"/>
    <w:basedOn w:val="DefaultParagraphFont"/>
    <w:rsid w:val="00436553"/>
  </w:style>
  <w:style w:type="character" w:customStyle="1" w:styleId="citationref">
    <w:name w:val="citationref"/>
    <w:basedOn w:val="DefaultParagraphFont"/>
    <w:rsid w:val="00436553"/>
  </w:style>
  <w:style w:type="character" w:styleId="HTMLCite">
    <w:name w:val="HTML Cite"/>
    <w:basedOn w:val="DefaultParagraphFont"/>
    <w:uiPriority w:val="99"/>
    <w:semiHidden/>
    <w:unhideWhenUsed/>
    <w:rsid w:val="00436553"/>
    <w:rPr>
      <w:i/>
      <w:iCs/>
    </w:rPr>
  </w:style>
  <w:style w:type="paragraph" w:customStyle="1" w:styleId="Mdeck4heading2">
    <w:name w:val="M_deck_4_heading_2"/>
    <w:next w:val="Normal"/>
    <w:qFormat/>
    <w:rsid w:val="00436553"/>
    <w:pPr>
      <w:kinsoku w:val="0"/>
      <w:overflowPunct w:val="0"/>
      <w:autoSpaceDE w:val="0"/>
      <w:autoSpaceDN w:val="0"/>
      <w:adjustRightInd w:val="0"/>
      <w:snapToGrid w:val="0"/>
      <w:spacing w:before="240" w:after="240" w:line="340" w:lineRule="atLeast"/>
      <w:outlineLvl w:val="1"/>
    </w:pPr>
    <w:rPr>
      <w:rFonts w:ascii="Times New Roman" w:eastAsia="Times New Roman" w:hAnsi="Times New Roman"/>
      <w:i/>
      <w:snapToGrid w:val="0"/>
      <w:color w:val="000000"/>
      <w:sz w:val="24"/>
      <w:szCs w:val="20"/>
      <w:lang w:eastAsia="de-DE" w:bidi="en-US"/>
    </w:rPr>
  </w:style>
  <w:style w:type="paragraph" w:customStyle="1" w:styleId="Table">
    <w:name w:val="Table"/>
    <w:basedOn w:val="Body"/>
    <w:rsid w:val="00436553"/>
    <w:pPr>
      <w:keepNext/>
      <w:spacing w:before="60" w:after="60" w:line="240" w:lineRule="auto"/>
      <w:ind w:firstLine="0"/>
    </w:pPr>
    <w:rPr>
      <w:sz w:val="20"/>
    </w:rPr>
  </w:style>
  <w:style w:type="paragraph" w:customStyle="1" w:styleId="TableHead">
    <w:name w:val="Table Head"/>
    <w:basedOn w:val="BodyNoIndent"/>
    <w:rsid w:val="00436553"/>
    <w:pPr>
      <w:keepNext/>
      <w:tabs>
        <w:tab w:val="center" w:pos="6480"/>
      </w:tabs>
      <w:spacing w:before="120" w:after="120" w:line="240" w:lineRule="auto"/>
    </w:pPr>
    <w:rPr>
      <w:rFonts w:eastAsiaTheme="minorEastAsia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36553"/>
    <w:rPr>
      <w:color w:val="954F72" w:themeColor="followedHyperlink"/>
      <w:u w:val="single"/>
    </w:rPr>
  </w:style>
  <w:style w:type="paragraph" w:customStyle="1" w:styleId="FigureHead">
    <w:name w:val="Figure Head"/>
    <w:basedOn w:val="Normal"/>
    <w:next w:val="Normal"/>
    <w:rsid w:val="00436553"/>
    <w:pPr>
      <w:keepNext/>
      <w:spacing w:after="0"/>
    </w:pPr>
    <w:rPr>
      <w:rFonts w:ascii="Times New Roman" w:eastAsiaTheme="minorEastAsia" w:hAnsi="Times New Roman" w:cs="Times New Roman"/>
      <w:lang w:eastAsia="ja-JP"/>
    </w:rPr>
  </w:style>
  <w:style w:type="paragraph" w:customStyle="1" w:styleId="TitlePageAuthor">
    <w:name w:val="Title Page Author"/>
    <w:basedOn w:val="BodyNoIndent"/>
    <w:rsid w:val="00436553"/>
    <w:pPr>
      <w:jc w:val="center"/>
    </w:pPr>
    <w:rPr>
      <w:rFonts w:eastAsiaTheme="minorEastAsia"/>
      <w:b/>
      <w:szCs w:val="24"/>
    </w:rPr>
  </w:style>
  <w:style w:type="paragraph" w:customStyle="1" w:styleId="Mdeck4heading1">
    <w:name w:val="M_deck_4_heading_1"/>
    <w:next w:val="Normal"/>
    <w:qFormat/>
    <w:rsid w:val="00436553"/>
    <w:pPr>
      <w:kinsoku w:val="0"/>
      <w:overflowPunct w:val="0"/>
      <w:autoSpaceDE w:val="0"/>
      <w:autoSpaceDN w:val="0"/>
      <w:adjustRightInd w:val="0"/>
      <w:snapToGrid w:val="0"/>
      <w:spacing w:before="240" w:after="240" w:line="340" w:lineRule="atLeast"/>
      <w:outlineLvl w:val="0"/>
    </w:pPr>
    <w:rPr>
      <w:rFonts w:ascii="Times New Roman" w:eastAsia="Times New Roman" w:hAnsi="Times New Roman"/>
      <w:b/>
      <w:snapToGrid w:val="0"/>
      <w:color w:val="000000"/>
      <w:sz w:val="24"/>
      <w:szCs w:val="20"/>
      <w:lang w:eastAsia="de-DE"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36553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273C5"/>
    <w:pPr>
      <w:spacing w:after="100"/>
      <w:jc w:val="center"/>
    </w:pPr>
    <w:rPr>
      <w:rFonts w:ascii="Times New Roman" w:hAnsi="Times New Roman" w:cs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CF4EDE"/>
    <w:pPr>
      <w:tabs>
        <w:tab w:val="right" w:leader="dot" w:pos="9350"/>
      </w:tabs>
      <w:spacing w:after="100"/>
      <w:ind w:left="240"/>
    </w:pPr>
    <w:rPr>
      <w:rFonts w:ascii="Times New Roman" w:hAnsi="Times New Roman" w:cs="Times New Roman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436553"/>
    <w:pPr>
      <w:spacing w:after="100"/>
      <w:ind w:left="480"/>
    </w:pPr>
  </w:style>
  <w:style w:type="paragraph" w:customStyle="1" w:styleId="TableFoot">
    <w:name w:val="Table Foot"/>
    <w:basedOn w:val="Body"/>
    <w:rsid w:val="00436553"/>
    <w:pPr>
      <w:keepLines/>
      <w:spacing w:after="360" w:line="240" w:lineRule="auto"/>
      <w:ind w:firstLine="0"/>
    </w:pPr>
    <w:rPr>
      <w:rFonts w:eastAsia="Batang"/>
      <w:sz w:val="20"/>
      <w:lang w:eastAsia="en-US"/>
    </w:rPr>
  </w:style>
  <w:style w:type="character" w:customStyle="1" w:styleId="hlfld-abstract">
    <w:name w:val="hlfld-abstract"/>
    <w:basedOn w:val="DefaultParagraphFont"/>
    <w:rsid w:val="00436553"/>
  </w:style>
  <w:style w:type="character" w:customStyle="1" w:styleId="apple-converted-space">
    <w:name w:val="apple-converted-space"/>
    <w:basedOn w:val="DefaultParagraphFont"/>
    <w:rsid w:val="00436553"/>
  </w:style>
  <w:style w:type="paragraph" w:styleId="Revision">
    <w:name w:val="Revision"/>
    <w:hidden/>
    <w:uiPriority w:val="99"/>
    <w:semiHidden/>
    <w:rsid w:val="00436553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Mdeck5tablebody">
    <w:name w:val="M_deck_5_table_body"/>
    <w:qFormat/>
    <w:rsid w:val="00436553"/>
    <w:pPr>
      <w:kinsoku w:val="0"/>
      <w:overflowPunct w:val="0"/>
      <w:autoSpaceDE w:val="0"/>
      <w:autoSpaceDN w:val="0"/>
      <w:adjustRightInd w:val="0"/>
      <w:snapToGrid w:val="0"/>
      <w:spacing w:after="0" w:line="300" w:lineRule="exact"/>
      <w:jc w:val="center"/>
    </w:pPr>
    <w:rPr>
      <w:rFonts w:ascii="Times New Roman" w:eastAsia="Times New Roman" w:hAnsi="Times New Roman"/>
      <w:snapToGrid w:val="0"/>
      <w:color w:val="000000"/>
      <w:sz w:val="20"/>
      <w:szCs w:val="20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436553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4365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36553"/>
    <w:rPr>
      <w:rFonts w:ascii="Courier New" w:eastAsia="Times New Roman" w:hAnsi="Courier New" w:cs="Courier New"/>
      <w:sz w:val="20"/>
      <w:szCs w:val="20"/>
    </w:rPr>
  </w:style>
  <w:style w:type="paragraph" w:customStyle="1" w:styleId="p">
    <w:name w:val="p"/>
    <w:basedOn w:val="Normal"/>
    <w:rsid w:val="0043655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customStyle="1" w:styleId="Mdeck5tablecaption">
    <w:name w:val="M_deck_5_table_caption"/>
    <w:qFormat/>
    <w:rsid w:val="00436553"/>
    <w:pPr>
      <w:kinsoku w:val="0"/>
      <w:overflowPunct w:val="0"/>
      <w:autoSpaceDE w:val="0"/>
      <w:autoSpaceDN w:val="0"/>
      <w:adjustRightInd w:val="0"/>
      <w:snapToGrid w:val="0"/>
      <w:spacing w:before="240" w:after="120" w:line="340" w:lineRule="atLeast"/>
      <w:ind w:left="567" w:right="567"/>
      <w:jc w:val="both"/>
    </w:pPr>
    <w:rPr>
      <w:rFonts w:ascii="Times New Roman" w:eastAsia="Times New Roman" w:hAnsi="Times New Roman"/>
      <w:snapToGrid w:val="0"/>
      <w:color w:val="000000"/>
      <w:sz w:val="24"/>
      <w:szCs w:val="20"/>
      <w:lang w:eastAsia="de-DE" w:bidi="en-US"/>
    </w:rPr>
  </w:style>
  <w:style w:type="paragraph" w:customStyle="1" w:styleId="APAheading1">
    <w:name w:val="APA heading1"/>
    <w:basedOn w:val="Heading1"/>
    <w:link w:val="APAheading1Char"/>
    <w:qFormat/>
    <w:rsid w:val="00436553"/>
    <w:pPr>
      <w:keepNext w:val="0"/>
    </w:pPr>
    <w:rPr>
      <w:b w:val="0"/>
      <w:bCs/>
      <w:kern w:val="36"/>
      <w:szCs w:val="48"/>
    </w:rPr>
  </w:style>
  <w:style w:type="character" w:customStyle="1" w:styleId="APAheading1Char">
    <w:name w:val="APA heading1 Char"/>
    <w:basedOn w:val="Heading1Char"/>
    <w:link w:val="APAheading1"/>
    <w:locked/>
    <w:rsid w:val="00436553"/>
    <w:rPr>
      <w:rFonts w:ascii="Times New Roman" w:eastAsia="Times New Roman" w:hAnsi="Times New Roman" w:cs="Times New Roman"/>
      <w:b w:val="0"/>
      <w:bCs/>
      <w:kern w:val="36"/>
      <w:sz w:val="24"/>
      <w:szCs w:val="48"/>
      <w:lang w:eastAsia="ja-JP"/>
    </w:rPr>
  </w:style>
  <w:style w:type="paragraph" w:styleId="BodyText">
    <w:name w:val="Body Text"/>
    <w:basedOn w:val="Normal"/>
    <w:link w:val="BodyTextChar"/>
    <w:uiPriority w:val="1"/>
    <w:unhideWhenUsed/>
    <w:qFormat/>
    <w:rsid w:val="00436553"/>
    <w:pPr>
      <w:widowControl w:val="0"/>
      <w:spacing w:after="0"/>
      <w:ind w:left="426" w:hanging="327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436553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APAheading2">
    <w:name w:val="APA heading2"/>
    <w:basedOn w:val="Heading3"/>
    <w:link w:val="APAheading2Char"/>
    <w:qFormat/>
    <w:rsid w:val="00436553"/>
    <w:pPr>
      <w:spacing w:before="0" w:line="480" w:lineRule="auto"/>
    </w:pPr>
    <w:rPr>
      <w:rFonts w:ascii="Times New Roman" w:hAnsi="Times New Roman"/>
      <w:b/>
    </w:rPr>
  </w:style>
  <w:style w:type="character" w:customStyle="1" w:styleId="APAheading2Char">
    <w:name w:val="APA heading2 Char"/>
    <w:basedOn w:val="Heading3Char"/>
    <w:link w:val="APAheading2"/>
    <w:locked/>
    <w:rsid w:val="00436553"/>
    <w:rPr>
      <w:rFonts w:ascii="Times New Roman" w:eastAsiaTheme="majorEastAsia" w:hAnsi="Times New Roman" w:cstheme="majorBidi"/>
      <w:b/>
      <w:color w:val="1F4D78" w:themeColor="accent1" w:themeShade="7F"/>
      <w:sz w:val="24"/>
      <w:szCs w:val="24"/>
      <w:lang w:eastAsia="en-US"/>
    </w:rPr>
  </w:style>
  <w:style w:type="paragraph" w:styleId="BlockText">
    <w:name w:val="Block Text"/>
    <w:basedOn w:val="Body"/>
    <w:next w:val="Body"/>
    <w:rsid w:val="00CE2594"/>
    <w:pPr>
      <w:ind w:left="720" w:firstLine="0"/>
    </w:pPr>
  </w:style>
  <w:style w:type="paragraph" w:customStyle="1" w:styleId="Figure">
    <w:name w:val="Figure"/>
    <w:basedOn w:val="BodyNoIndent"/>
    <w:rsid w:val="00CE2594"/>
    <w:pPr>
      <w:keepNext/>
      <w:spacing w:before="240" w:line="240" w:lineRule="auto"/>
      <w:jc w:val="center"/>
    </w:pPr>
  </w:style>
  <w:style w:type="paragraph" w:customStyle="1" w:styleId="FigureFoot">
    <w:name w:val="Figure Foot"/>
    <w:basedOn w:val="Figure"/>
    <w:rsid w:val="00CE2594"/>
    <w:pPr>
      <w:keepNext w:val="0"/>
      <w:spacing w:before="0" w:after="240"/>
      <w:jc w:val="left"/>
    </w:pPr>
  </w:style>
  <w:style w:type="paragraph" w:customStyle="1" w:styleId="Heading1NotinTOC">
    <w:name w:val="Heading 1 Not in TOC"/>
    <w:basedOn w:val="Heading1"/>
    <w:rsid w:val="00CE2594"/>
    <w:pPr>
      <w:outlineLvl w:val="9"/>
    </w:pPr>
    <w:rPr>
      <w:b w:val="0"/>
    </w:rPr>
  </w:style>
  <w:style w:type="paragraph" w:customStyle="1" w:styleId="NumberList">
    <w:name w:val="Number List"/>
    <w:basedOn w:val="BodyNoIndent"/>
    <w:rsid w:val="00CE2594"/>
    <w:pPr>
      <w:ind w:left="1080" w:hanging="360"/>
    </w:pPr>
  </w:style>
  <w:style w:type="character" w:styleId="PageNumber">
    <w:name w:val="page number"/>
    <w:basedOn w:val="DefaultParagraphFont"/>
    <w:uiPriority w:val="99"/>
    <w:semiHidden/>
    <w:unhideWhenUsed/>
    <w:rsid w:val="00CE2594"/>
  </w:style>
  <w:style w:type="paragraph" w:customStyle="1" w:styleId="References">
    <w:name w:val="References"/>
    <w:basedOn w:val="BodyNoIndent"/>
    <w:rsid w:val="00CE2594"/>
    <w:pPr>
      <w:keepLines/>
      <w:ind w:left="720" w:hanging="720"/>
    </w:pPr>
  </w:style>
  <w:style w:type="paragraph" w:styleId="TableofFigures">
    <w:name w:val="table of figures"/>
    <w:basedOn w:val="BodyNoIndent"/>
    <w:uiPriority w:val="99"/>
    <w:rsid w:val="00CE2594"/>
    <w:pPr>
      <w:tabs>
        <w:tab w:val="right" w:leader="dot" w:pos="8640"/>
      </w:tabs>
      <w:ind w:left="475" w:right="360" w:hanging="475"/>
    </w:pPr>
    <w:rPr>
      <w:rFonts w:eastAsia="Times"/>
      <w:noProof/>
    </w:rPr>
  </w:style>
  <w:style w:type="character" w:customStyle="1" w:styleId="autoren">
    <w:name w:val="autoren"/>
    <w:basedOn w:val="DefaultParagraphFont"/>
    <w:rsid w:val="00CE2594"/>
  </w:style>
  <w:style w:type="character" w:customStyle="1" w:styleId="A0">
    <w:name w:val="A0"/>
    <w:uiPriority w:val="99"/>
    <w:rsid w:val="00CE2594"/>
    <w:rPr>
      <w:color w:val="000000"/>
      <w:sz w:val="18"/>
      <w:szCs w:val="18"/>
    </w:rPr>
  </w:style>
  <w:style w:type="character" w:customStyle="1" w:styleId="querytxt">
    <w:name w:val="querytxt"/>
    <w:basedOn w:val="DefaultParagraphFont"/>
    <w:rsid w:val="00CE2594"/>
  </w:style>
  <w:style w:type="character" w:customStyle="1" w:styleId="querysrchtermbrace">
    <w:name w:val="querysrchtermbrace"/>
    <w:basedOn w:val="DefaultParagraphFont"/>
    <w:rsid w:val="00CE2594"/>
  </w:style>
  <w:style w:type="character" w:customStyle="1" w:styleId="queryoperator">
    <w:name w:val="queryoperator"/>
    <w:basedOn w:val="DefaultParagraphFont"/>
    <w:rsid w:val="00CE2594"/>
  </w:style>
  <w:style w:type="character" w:customStyle="1" w:styleId="querysrchterm">
    <w:name w:val="querysrchterm"/>
    <w:basedOn w:val="DefaultParagraphFont"/>
    <w:rsid w:val="00CE2594"/>
  </w:style>
  <w:style w:type="character" w:customStyle="1" w:styleId="resultscount">
    <w:name w:val="resultscount"/>
    <w:basedOn w:val="DefaultParagraphFont"/>
    <w:rsid w:val="00CE2594"/>
  </w:style>
  <w:style w:type="paragraph" w:customStyle="1" w:styleId="no-file">
    <w:name w:val="no-file"/>
    <w:basedOn w:val="Normal"/>
    <w:rsid w:val="00CE25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customStyle="1" w:styleId="addthistoolbox">
    <w:name w:val="addthis_toolbox"/>
    <w:basedOn w:val="Normal"/>
    <w:rsid w:val="00CE25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customStyle="1" w:styleId="ata11y">
    <w:name w:val="at_a11y"/>
    <w:basedOn w:val="DefaultParagraphFont"/>
    <w:rsid w:val="00CE2594"/>
  </w:style>
  <w:style w:type="character" w:customStyle="1" w:styleId="abstractttl">
    <w:name w:val="abstractttl"/>
    <w:basedOn w:val="DefaultParagraphFont"/>
    <w:rsid w:val="00CE2594"/>
  </w:style>
  <w:style w:type="character" w:styleId="LineNumber">
    <w:name w:val="line number"/>
    <w:basedOn w:val="DefaultParagraphFont"/>
    <w:uiPriority w:val="99"/>
    <w:semiHidden/>
    <w:unhideWhenUsed/>
    <w:rsid w:val="00CE2594"/>
  </w:style>
  <w:style w:type="character" w:customStyle="1" w:styleId="cit-comment">
    <w:name w:val="cit-comment"/>
    <w:basedOn w:val="DefaultParagraphFont"/>
    <w:rsid w:val="00CE2594"/>
  </w:style>
  <w:style w:type="paragraph" w:styleId="PlainText">
    <w:name w:val="Plain Text"/>
    <w:basedOn w:val="Normal"/>
    <w:link w:val="PlainTextChar"/>
    <w:uiPriority w:val="99"/>
    <w:semiHidden/>
    <w:unhideWhenUsed/>
    <w:rsid w:val="00CE2594"/>
    <w:pPr>
      <w:spacing w:after="0"/>
    </w:pPr>
    <w:rPr>
      <w:rFonts w:ascii="Calibri" w:eastAsiaTheme="minorEastAsia" w:hAnsi="Calibri" w:cs="Consolas"/>
      <w:sz w:val="22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E2594"/>
    <w:rPr>
      <w:rFonts w:ascii="Calibri" w:hAnsi="Calibri" w:cs="Consolas"/>
      <w:szCs w:val="21"/>
    </w:rPr>
  </w:style>
  <w:style w:type="character" w:customStyle="1" w:styleId="sub">
    <w:name w:val="sub"/>
    <w:basedOn w:val="DefaultParagraphFont"/>
    <w:rsid w:val="00807E43"/>
  </w:style>
  <w:style w:type="character" w:customStyle="1" w:styleId="html-italic">
    <w:name w:val="html-italic"/>
    <w:basedOn w:val="DefaultParagraphFont"/>
    <w:rsid w:val="00807E43"/>
  </w:style>
  <w:style w:type="paragraph" w:customStyle="1" w:styleId="Mdeck5tablefooter">
    <w:name w:val="M_deck_5_table_footer"/>
    <w:qFormat/>
    <w:rsid w:val="00807E43"/>
    <w:pPr>
      <w:kinsoku w:val="0"/>
      <w:overflowPunct w:val="0"/>
      <w:autoSpaceDE w:val="0"/>
      <w:autoSpaceDN w:val="0"/>
      <w:adjustRightInd w:val="0"/>
      <w:snapToGrid w:val="0"/>
      <w:spacing w:after="0" w:line="300" w:lineRule="exact"/>
      <w:ind w:left="567" w:right="567"/>
      <w:jc w:val="both"/>
    </w:pPr>
    <w:rPr>
      <w:rFonts w:ascii="Times New Roman" w:eastAsia="Times New Roman" w:hAnsi="Times New Roman"/>
      <w:snapToGrid w:val="0"/>
      <w:color w:val="000000"/>
      <w:sz w:val="20"/>
      <w:szCs w:val="20"/>
      <w:lang w:eastAsia="de-DE" w:bidi="en-US"/>
    </w:rPr>
  </w:style>
  <w:style w:type="character" w:customStyle="1" w:styleId="CommentTextChar1">
    <w:name w:val="Comment Text Char1"/>
    <w:basedOn w:val="DefaultParagraphFont"/>
    <w:uiPriority w:val="99"/>
    <w:rsid w:val="00807E43"/>
    <w:rPr>
      <w:rFonts w:eastAsia="Times New Roman"/>
      <w:color w:val="000000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71548D"/>
    <w:rPr>
      <w:color w:val="605E5C"/>
      <w:shd w:val="clear" w:color="auto" w:fill="E1DFDD"/>
    </w:rPr>
  </w:style>
  <w:style w:type="character" w:customStyle="1" w:styleId="w8qarf">
    <w:name w:val="w8qarf"/>
    <w:basedOn w:val="DefaultParagraphFont"/>
    <w:rsid w:val="00492799"/>
  </w:style>
  <w:style w:type="character" w:customStyle="1" w:styleId="lrzxr">
    <w:name w:val="lrzxr"/>
    <w:basedOn w:val="DefaultParagraphFont"/>
    <w:rsid w:val="00492799"/>
  </w:style>
  <w:style w:type="character" w:customStyle="1" w:styleId="e24kjd">
    <w:name w:val="e24kjd"/>
    <w:basedOn w:val="DefaultParagraphFont"/>
    <w:rsid w:val="00B73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0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5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9239AA-B2C8-A447-AA34-3935A5B53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0</Words>
  <Characters>2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Jessica</dc:creator>
  <cp:keywords/>
  <dc:description/>
  <cp:lastModifiedBy>Ji, Xiaopeng</cp:lastModifiedBy>
  <cp:revision>39</cp:revision>
  <cp:lastPrinted>2017-07-19T04:04:00Z</cp:lastPrinted>
  <dcterms:created xsi:type="dcterms:W3CDTF">2020-06-23T02:18:00Z</dcterms:created>
  <dcterms:modified xsi:type="dcterms:W3CDTF">2021-05-19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59c13a1ae4b083d4aaa16457</vt:lpwstr>
  </property>
  <property fmtid="{D5CDD505-2E9C-101B-9397-08002B2CF9AE}" pid="3" name="WnCSubscriberId">
    <vt:lpwstr>0</vt:lpwstr>
  </property>
  <property fmtid="{D5CDD505-2E9C-101B-9397-08002B2CF9AE}" pid="4" name="WnCOutputStyleId">
    <vt:lpwstr>1669</vt:lpwstr>
  </property>
  <property fmtid="{D5CDD505-2E9C-101B-9397-08002B2CF9AE}" pid="5" name="RWProductId">
    <vt:lpwstr>Flow</vt:lpwstr>
  </property>
  <property fmtid="{D5CDD505-2E9C-101B-9397-08002B2CF9AE}" pid="6" name="WnC4Folder">
    <vt:lpwstr>Documents///Dissertation XJ deposit_submit3</vt:lpwstr>
  </property>
</Properties>
</file>